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357CB" w14:textId="74073FB0" w:rsidR="00AE5AE2" w:rsidRPr="00AE5AE2" w:rsidRDefault="00AE5AE2" w:rsidP="00AE5AE2">
      <w:pPr>
        <w:jc w:val="center"/>
        <w:rPr>
          <w:b/>
          <w:bCs/>
          <w:i/>
          <w:iCs/>
          <w:lang w:val="en-US"/>
        </w:rPr>
      </w:pPr>
      <w:r>
        <w:rPr>
          <w:b/>
          <w:bCs/>
          <w:i/>
          <w:iCs/>
          <w:lang w:val="en-US"/>
        </w:rPr>
        <w:t>DEPARTMENT OF COMPUTER STUDIES</w:t>
      </w:r>
    </w:p>
    <w:p w14:paraId="0E1CF3AB" w14:textId="77777777" w:rsidR="00AE5AE2" w:rsidRDefault="00AE5AE2" w:rsidP="00AE5AE2">
      <w:pPr>
        <w:jc w:val="center"/>
        <w:rPr>
          <w:b/>
          <w:bCs/>
          <w:lang w:val="en-US"/>
        </w:rPr>
      </w:pPr>
    </w:p>
    <w:p w14:paraId="65A187F5" w14:textId="7B5BDC3C" w:rsidR="00AE5AE2" w:rsidRDefault="00AE5AE2" w:rsidP="00AE5AE2">
      <w:pPr>
        <w:jc w:val="center"/>
        <w:rPr>
          <w:lang w:val="en-US"/>
        </w:rPr>
      </w:pPr>
      <w:r>
        <w:rPr>
          <w:b/>
          <w:bCs/>
          <w:lang w:val="en-US"/>
        </w:rPr>
        <w:t>ACCOMPLISHMENT REPORT FOR UNDERGRADUATE THESIS</w:t>
      </w:r>
    </w:p>
    <w:p w14:paraId="00E9ABE2" w14:textId="77777777" w:rsidR="00AE5AE2" w:rsidRDefault="00AE5AE2" w:rsidP="00AE5AE2">
      <w:pPr>
        <w:jc w:val="center"/>
        <w:rPr>
          <w:lang w:val="en-US"/>
        </w:rPr>
      </w:pPr>
    </w:p>
    <w:p w14:paraId="1F73A378" w14:textId="77777777" w:rsidR="00AE5AE2" w:rsidRDefault="00AE5AE2" w:rsidP="00AE5AE2">
      <w:pPr>
        <w:jc w:val="cente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1800"/>
        <w:gridCol w:w="7216"/>
      </w:tblGrid>
      <w:tr w:rsidR="00AE5AE2" w14:paraId="0FEDB729" w14:textId="77777777" w:rsidTr="00927440">
        <w:tc>
          <w:tcPr>
            <w:tcW w:w="1800" w:type="dxa"/>
          </w:tcPr>
          <w:p w14:paraId="3252E612" w14:textId="77777777" w:rsidR="00AE5AE2" w:rsidRPr="00FA23CA" w:rsidRDefault="00AE5AE2" w:rsidP="00927440">
            <w:pPr>
              <w:jc w:val="right"/>
              <w:rPr>
                <w:b/>
                <w:bCs/>
                <w:lang w:val="en-US"/>
              </w:rPr>
            </w:pPr>
            <w:r>
              <w:rPr>
                <w:b/>
                <w:bCs/>
                <w:lang w:val="en-US"/>
              </w:rPr>
              <w:t>NAMES:</w:t>
            </w:r>
          </w:p>
        </w:tc>
        <w:tc>
          <w:tcPr>
            <w:tcW w:w="7216" w:type="dxa"/>
          </w:tcPr>
          <w:p w14:paraId="31511DB7" w14:textId="77777777" w:rsidR="00AE5AE2" w:rsidRPr="00FA23CA" w:rsidRDefault="00AE5AE2" w:rsidP="00927440">
            <w:pPr>
              <w:jc w:val="left"/>
              <w:rPr>
                <w:u w:val="single"/>
                <w:lang w:val="en-US"/>
              </w:rPr>
            </w:pPr>
            <w:r w:rsidRPr="00FA23CA">
              <w:rPr>
                <w:u w:val="single"/>
                <w:lang w:val="en-US"/>
              </w:rPr>
              <w:t>HANNIE MAY G. DEFACTO, JOHN PAUL R. CONSUELO, NOMMEL ISANAR L. AMOLAT</w:t>
            </w:r>
          </w:p>
        </w:tc>
      </w:tr>
      <w:tr w:rsidR="00AE5AE2" w14:paraId="3FC306F1" w14:textId="77777777" w:rsidTr="00927440">
        <w:tc>
          <w:tcPr>
            <w:tcW w:w="1800" w:type="dxa"/>
          </w:tcPr>
          <w:p w14:paraId="4586FD55" w14:textId="77777777" w:rsidR="00AE5AE2" w:rsidRDefault="00AE5AE2" w:rsidP="00927440">
            <w:pPr>
              <w:jc w:val="right"/>
              <w:rPr>
                <w:b/>
                <w:bCs/>
                <w:lang w:val="en-US"/>
              </w:rPr>
            </w:pPr>
          </w:p>
        </w:tc>
        <w:tc>
          <w:tcPr>
            <w:tcW w:w="7216" w:type="dxa"/>
          </w:tcPr>
          <w:p w14:paraId="66B16D82" w14:textId="77777777" w:rsidR="00AE5AE2" w:rsidRPr="00FA23CA" w:rsidRDefault="00AE5AE2" w:rsidP="00927440">
            <w:pPr>
              <w:jc w:val="left"/>
              <w:rPr>
                <w:u w:val="single"/>
                <w:lang w:val="en-US"/>
              </w:rPr>
            </w:pPr>
          </w:p>
        </w:tc>
      </w:tr>
      <w:tr w:rsidR="00AE5AE2" w14:paraId="29F42D41" w14:textId="77777777" w:rsidTr="00927440">
        <w:tc>
          <w:tcPr>
            <w:tcW w:w="1800" w:type="dxa"/>
          </w:tcPr>
          <w:p w14:paraId="37EE28EA" w14:textId="2F2521C7" w:rsidR="00AE5AE2" w:rsidRDefault="008B5D1A" w:rsidP="00927440">
            <w:pPr>
              <w:jc w:val="right"/>
              <w:rPr>
                <w:b/>
                <w:bCs/>
                <w:lang w:val="en-US"/>
              </w:rPr>
            </w:pPr>
            <w:r>
              <w:rPr>
                <w:b/>
                <w:bCs/>
                <w:lang w:val="en-US"/>
              </w:rPr>
              <w:t>TITLE OF THE STUDY</w:t>
            </w:r>
            <w:r w:rsidR="00AE5AE2">
              <w:rPr>
                <w:b/>
                <w:bCs/>
                <w:lang w:val="en-US"/>
              </w:rPr>
              <w:t>:</w:t>
            </w:r>
          </w:p>
        </w:tc>
        <w:tc>
          <w:tcPr>
            <w:tcW w:w="7216" w:type="dxa"/>
          </w:tcPr>
          <w:p w14:paraId="46A458EC" w14:textId="77777777" w:rsidR="00AE5AE2" w:rsidRPr="00FA23CA" w:rsidRDefault="00AE5AE2" w:rsidP="00927440">
            <w:pPr>
              <w:jc w:val="left"/>
              <w:rPr>
                <w:u w:val="single"/>
                <w:lang w:val="en-US"/>
              </w:rPr>
            </w:pPr>
            <w:r w:rsidRPr="00FA23CA">
              <w:rPr>
                <w:u w:val="single"/>
                <w:lang w:val="en-US"/>
              </w:rPr>
              <w:t>LAKBAY – A THREE-DIMENSIONAL GAME ABOUT DRIVING FUNDAMENTALS AND ROAD COURTESY AND SAFETY OF GEAR-1 DRIVING SCHOOL</w:t>
            </w:r>
          </w:p>
        </w:tc>
      </w:tr>
    </w:tbl>
    <w:p w14:paraId="5E166CAF" w14:textId="3C0291CB" w:rsidR="0030273D" w:rsidRDefault="0030273D" w:rsidP="00B26A59"/>
    <w:p w14:paraId="499FFD26" w14:textId="19BF83EF" w:rsidR="00424B5F" w:rsidRDefault="00424B5F" w:rsidP="00B26A59"/>
    <w:p w14:paraId="6335153B" w14:textId="3850674E" w:rsidR="00424B5F" w:rsidRDefault="00424B5F" w:rsidP="00424B5F">
      <w:pPr>
        <w:pStyle w:val="ListParagraph"/>
        <w:numPr>
          <w:ilvl w:val="0"/>
          <w:numId w:val="4"/>
        </w:numPr>
        <w:rPr>
          <w:b/>
          <w:bCs/>
        </w:rPr>
      </w:pPr>
      <w:r>
        <w:rPr>
          <w:b/>
          <w:bCs/>
        </w:rPr>
        <w:t>SHORT BACKGROUND DESCRIPTION OF THE STUDY</w:t>
      </w:r>
    </w:p>
    <w:p w14:paraId="26CDD0AF" w14:textId="746CAD6F" w:rsidR="003934E5" w:rsidRDefault="003934E5" w:rsidP="00A5286B">
      <w:pPr>
        <w:ind w:firstLine="720"/>
      </w:pPr>
      <w:r>
        <w:t xml:space="preserve">Road users which consist of both pedestrians as well as drivers </w:t>
      </w:r>
      <w:r w:rsidR="00662AFD">
        <w:t>have</w:t>
      </w:r>
      <w:r>
        <w:t xml:space="preserve"> their own cents of responsibilities on the road. Moreover, </w:t>
      </w:r>
      <w:r w:rsidR="00662AFD">
        <w:t xml:space="preserve">the </w:t>
      </w:r>
      <w:r>
        <w:t>driver as the “master of the road” has to fulfill them to the best of their abilities to prevent Road Crashes. One of the causes of Road Crashes often happen because of human error, not obeying rules and regulations on the road</w:t>
      </w:r>
      <w:r w:rsidR="00662AFD">
        <w:t>,</w:t>
      </w:r>
      <w:r>
        <w:t xml:space="preserve"> or </w:t>
      </w:r>
      <w:r w:rsidR="00662AFD">
        <w:t>maybe</w:t>
      </w:r>
      <w:r>
        <w:t xml:space="preserve"> because of lack of knowledge about road responsibilities. Disregarding these possible causes can result </w:t>
      </w:r>
      <w:r w:rsidR="00662AFD">
        <w:t>in</w:t>
      </w:r>
      <w:r>
        <w:t xml:space="preserve"> fatal loss to road users and those around them. That is why it is important for drivers and future ones to be equipped with proper </w:t>
      </w:r>
      <w:r w:rsidR="00662AFD">
        <w:t>knowledge</w:t>
      </w:r>
      <w:r>
        <w:t xml:space="preserve"> before deciding to maneuver their wheels on the road.</w:t>
      </w:r>
    </w:p>
    <w:p w14:paraId="40CB97A6" w14:textId="52E24AAB" w:rsidR="003934E5" w:rsidRDefault="003934E5" w:rsidP="00A5286B">
      <w:pPr>
        <w:ind w:firstLine="720"/>
      </w:pPr>
      <w:r>
        <w:t xml:space="preserve">Gear-1 Driving School is a driving school located in Molino Road, Molino III in which aspiring drivers are trained to be defensive drivers. The said school aims to produce the best and quality drivers </w:t>
      </w:r>
      <w:r w:rsidR="00662AFD">
        <w:t>who</w:t>
      </w:r>
      <w:r>
        <w:t xml:space="preserve"> can be both responsible and skillful. Since their mode of teaching to their applicants are more on traditional means, some of them lost their attention and tend to </w:t>
      </w:r>
      <w:r w:rsidR="00662AFD">
        <w:t>lose</w:t>
      </w:r>
      <w:r>
        <w:t xml:space="preserve"> interest in their topic discussions which may result </w:t>
      </w:r>
      <w:r w:rsidR="00662AFD">
        <w:t>in</w:t>
      </w:r>
      <w:r>
        <w:t xml:space="preserve"> poor absorption of the knowledge about driving. </w:t>
      </w:r>
    </w:p>
    <w:p w14:paraId="7F97E1BA" w14:textId="7ABD7BA4" w:rsidR="00CA1134" w:rsidRDefault="003934E5" w:rsidP="00A5286B">
      <w:pPr>
        <w:ind w:firstLine="720"/>
      </w:pPr>
      <w:r>
        <w:t xml:space="preserve">This study was developed to address the said problem of the organization. Moreover, it will provide a convenient platform that will help the user to learn about driving while enjoying </w:t>
      </w:r>
      <w:r w:rsidR="00662AFD">
        <w:t xml:space="preserve">it </w:t>
      </w:r>
      <w:r>
        <w:t xml:space="preserve">at the same time. It aimed to be an aid for the school to disseminate information about driving in a more engaging way. This will help the applicants to enjoy learning through </w:t>
      </w:r>
      <w:r w:rsidR="00662AFD">
        <w:t>play</w:t>
      </w:r>
      <w:r>
        <w:t>.</w:t>
      </w:r>
    </w:p>
    <w:p w14:paraId="54630CD6" w14:textId="77777777" w:rsidR="003934E5" w:rsidRPr="00CA1134" w:rsidRDefault="003934E5" w:rsidP="003934E5"/>
    <w:p w14:paraId="1B4CB038" w14:textId="00BBA28C" w:rsidR="00424B5F" w:rsidRDefault="00424B5F" w:rsidP="00424B5F">
      <w:pPr>
        <w:pStyle w:val="ListParagraph"/>
        <w:numPr>
          <w:ilvl w:val="0"/>
          <w:numId w:val="4"/>
        </w:numPr>
        <w:rPr>
          <w:b/>
          <w:bCs/>
        </w:rPr>
      </w:pPr>
      <w:r>
        <w:rPr>
          <w:b/>
          <w:bCs/>
        </w:rPr>
        <w:t>DETAILED ACCOMPLISHMENT REPORT</w:t>
      </w:r>
    </w:p>
    <w:tbl>
      <w:tblPr>
        <w:tblStyle w:val="TableGrid"/>
        <w:tblW w:w="5000" w:type="pct"/>
        <w:tblCellMar>
          <w:top w:w="72" w:type="dxa"/>
          <w:left w:w="72" w:type="dxa"/>
          <w:bottom w:w="72" w:type="dxa"/>
          <w:right w:w="72" w:type="dxa"/>
        </w:tblCellMar>
        <w:tblLook w:val="04A0" w:firstRow="1" w:lastRow="0" w:firstColumn="1" w:lastColumn="0" w:noHBand="0" w:noVBand="1"/>
      </w:tblPr>
      <w:tblGrid>
        <w:gridCol w:w="1537"/>
        <w:gridCol w:w="2690"/>
        <w:gridCol w:w="3345"/>
        <w:gridCol w:w="1444"/>
      </w:tblGrid>
      <w:tr w:rsidR="00214CB1" w14:paraId="36962F69" w14:textId="77777777" w:rsidTr="00F77F34">
        <w:tc>
          <w:tcPr>
            <w:tcW w:w="852" w:type="pct"/>
          </w:tcPr>
          <w:p w14:paraId="553DC43F" w14:textId="77777777" w:rsidR="00214CB1" w:rsidRPr="00190F85" w:rsidRDefault="00214CB1" w:rsidP="00312A53">
            <w:pPr>
              <w:jc w:val="left"/>
              <w:rPr>
                <w:b/>
                <w:bCs/>
              </w:rPr>
            </w:pPr>
            <w:r>
              <w:rPr>
                <w:b/>
                <w:bCs/>
              </w:rPr>
              <w:t>TIMEFRAME</w:t>
            </w:r>
          </w:p>
        </w:tc>
        <w:tc>
          <w:tcPr>
            <w:tcW w:w="1492" w:type="pct"/>
          </w:tcPr>
          <w:p w14:paraId="3D9E8E50" w14:textId="77777777" w:rsidR="00214CB1" w:rsidRDefault="00214CB1" w:rsidP="00312A53">
            <w:pPr>
              <w:jc w:val="left"/>
              <w:rPr>
                <w:b/>
                <w:bCs/>
              </w:rPr>
            </w:pPr>
            <w:r>
              <w:rPr>
                <w:b/>
                <w:bCs/>
              </w:rPr>
              <w:t>ACTIONS TAKEN</w:t>
            </w:r>
          </w:p>
        </w:tc>
        <w:tc>
          <w:tcPr>
            <w:tcW w:w="1855" w:type="pct"/>
          </w:tcPr>
          <w:p w14:paraId="06C65C59" w14:textId="77777777" w:rsidR="00214CB1" w:rsidRDefault="00214CB1" w:rsidP="00312A53">
            <w:pPr>
              <w:jc w:val="left"/>
              <w:rPr>
                <w:b/>
                <w:bCs/>
              </w:rPr>
            </w:pPr>
            <w:r>
              <w:rPr>
                <w:b/>
                <w:bCs/>
              </w:rPr>
              <w:t>ACCOMPLISHMENT/ OUTPUT</w:t>
            </w:r>
          </w:p>
        </w:tc>
        <w:tc>
          <w:tcPr>
            <w:tcW w:w="801" w:type="pct"/>
          </w:tcPr>
          <w:p w14:paraId="02D1682D" w14:textId="77777777" w:rsidR="00214CB1" w:rsidRDefault="00214CB1" w:rsidP="00312A53">
            <w:pPr>
              <w:jc w:val="left"/>
              <w:rPr>
                <w:b/>
                <w:bCs/>
              </w:rPr>
            </w:pPr>
            <w:r>
              <w:rPr>
                <w:b/>
                <w:bCs/>
              </w:rPr>
              <w:t>REMARKS</w:t>
            </w:r>
          </w:p>
        </w:tc>
      </w:tr>
      <w:tr w:rsidR="00214CB1" w14:paraId="3489642D" w14:textId="77777777" w:rsidTr="00F77F34">
        <w:tc>
          <w:tcPr>
            <w:tcW w:w="852" w:type="pct"/>
          </w:tcPr>
          <w:p w14:paraId="3AA5974E" w14:textId="77777777" w:rsidR="00214CB1" w:rsidRDefault="00214CB1" w:rsidP="00C70F78">
            <w:pPr>
              <w:jc w:val="left"/>
            </w:pPr>
            <w:r>
              <w:t>April 12 – April 22, 2021</w:t>
            </w:r>
          </w:p>
          <w:p w14:paraId="7DAA52BD" w14:textId="77777777" w:rsidR="00214CB1" w:rsidRPr="00DD5BCA" w:rsidRDefault="00214CB1" w:rsidP="00C70F78">
            <w:pPr>
              <w:jc w:val="left"/>
            </w:pPr>
          </w:p>
        </w:tc>
        <w:tc>
          <w:tcPr>
            <w:tcW w:w="1492" w:type="pct"/>
          </w:tcPr>
          <w:p w14:paraId="0A3520D6" w14:textId="77777777" w:rsidR="00214CB1" w:rsidRDefault="00214CB1" w:rsidP="00C70F78">
            <w:pPr>
              <w:jc w:val="left"/>
            </w:pPr>
            <w:r>
              <w:t xml:space="preserve">Researchers uploaded system files. </w:t>
            </w:r>
          </w:p>
          <w:p w14:paraId="3339751B" w14:textId="77777777" w:rsidR="00214CB1" w:rsidRDefault="00214CB1" w:rsidP="00C70F78">
            <w:pPr>
              <w:jc w:val="left"/>
            </w:pPr>
          </w:p>
          <w:p w14:paraId="0A1BD3A6" w14:textId="28661724" w:rsidR="00214CB1" w:rsidRPr="00DD5BCA" w:rsidRDefault="00214CB1" w:rsidP="00C70F78">
            <w:pPr>
              <w:jc w:val="left"/>
            </w:pPr>
            <w:r>
              <w:t>Researchers consulted their Thesis Adviser (TA) and Technical Critic (TC) for revision of the manuscript and system.</w:t>
            </w:r>
          </w:p>
        </w:tc>
        <w:tc>
          <w:tcPr>
            <w:tcW w:w="1855" w:type="pct"/>
          </w:tcPr>
          <w:p w14:paraId="68933216" w14:textId="43B22E1C" w:rsidR="00214CB1" w:rsidRDefault="00214CB1" w:rsidP="00C70F78">
            <w:pPr>
              <w:jc w:val="left"/>
            </w:pPr>
            <w:r>
              <w:t xml:space="preserve">Gathered information and </w:t>
            </w:r>
            <w:r w:rsidR="00C70F78">
              <w:t>worked</w:t>
            </w:r>
            <w:r>
              <w:t xml:space="preserve"> for documentation about the overview and background of the chosen client.</w:t>
            </w:r>
          </w:p>
          <w:p w14:paraId="71F56B54" w14:textId="77777777" w:rsidR="00214CB1" w:rsidRDefault="00214CB1" w:rsidP="00C70F78">
            <w:pPr>
              <w:jc w:val="left"/>
              <w:rPr>
                <w:b/>
                <w:bCs/>
              </w:rPr>
            </w:pPr>
          </w:p>
          <w:p w14:paraId="3B3D4A10" w14:textId="6F9283BC" w:rsidR="00214CB1" w:rsidRPr="00312A53" w:rsidRDefault="00214CB1" w:rsidP="00C70F78">
            <w:pPr>
              <w:jc w:val="left"/>
            </w:pPr>
            <w:r>
              <w:t>Rearranging of folders and hierarchies for developing the system. Changes in User Interface, Orientation and assets are being added to the system.</w:t>
            </w:r>
          </w:p>
        </w:tc>
        <w:tc>
          <w:tcPr>
            <w:tcW w:w="801" w:type="pct"/>
          </w:tcPr>
          <w:p w14:paraId="6372573B" w14:textId="77777777" w:rsidR="00214CB1" w:rsidRDefault="00214CB1" w:rsidP="00C70F78">
            <w:pPr>
              <w:jc w:val="left"/>
              <w:rPr>
                <w:b/>
                <w:bCs/>
              </w:rPr>
            </w:pPr>
            <w:r w:rsidRPr="002200E5">
              <w:t>Completed</w:t>
            </w:r>
          </w:p>
        </w:tc>
      </w:tr>
      <w:tr w:rsidR="00214CB1" w14:paraId="6FF53081" w14:textId="77777777" w:rsidTr="00F77F34">
        <w:tc>
          <w:tcPr>
            <w:tcW w:w="852" w:type="pct"/>
          </w:tcPr>
          <w:p w14:paraId="15D4E1D9" w14:textId="27737441" w:rsidR="00214CB1" w:rsidRPr="00C10D94" w:rsidRDefault="00214CB1" w:rsidP="00C70F78">
            <w:pPr>
              <w:jc w:val="left"/>
            </w:pPr>
            <w:r>
              <w:t>May 7 – May 26, 2021</w:t>
            </w:r>
          </w:p>
        </w:tc>
        <w:tc>
          <w:tcPr>
            <w:tcW w:w="1492" w:type="pct"/>
          </w:tcPr>
          <w:p w14:paraId="22E910F5" w14:textId="77777777" w:rsidR="00214CB1" w:rsidRPr="00C10D94" w:rsidRDefault="00214CB1" w:rsidP="00C70F78">
            <w:pPr>
              <w:jc w:val="left"/>
            </w:pPr>
            <w:r>
              <w:t>Online consultation with their TA and TC for revision of manuscript and system.</w:t>
            </w:r>
          </w:p>
        </w:tc>
        <w:tc>
          <w:tcPr>
            <w:tcW w:w="1855" w:type="pct"/>
          </w:tcPr>
          <w:p w14:paraId="40481C8E" w14:textId="62D4C452" w:rsidR="00214CB1" w:rsidRDefault="00214CB1" w:rsidP="00C70F78">
            <w:pPr>
              <w:jc w:val="left"/>
            </w:pPr>
            <w:r>
              <w:t>Client’s Interview Report</w:t>
            </w:r>
          </w:p>
          <w:p w14:paraId="297C58F7" w14:textId="77777777" w:rsidR="00214CB1" w:rsidRDefault="00214CB1" w:rsidP="00C70F78">
            <w:pPr>
              <w:jc w:val="left"/>
            </w:pPr>
            <w:r>
              <w:t>Revised Statement of the Problem (SOP) and Objectives of the Study.</w:t>
            </w:r>
          </w:p>
          <w:p w14:paraId="226DCC5B" w14:textId="77777777" w:rsidR="00214CB1" w:rsidRDefault="00214CB1" w:rsidP="00C70F78">
            <w:pPr>
              <w:jc w:val="left"/>
            </w:pPr>
          </w:p>
          <w:p w14:paraId="6945839E" w14:textId="77777777" w:rsidR="00214CB1" w:rsidRPr="00437E79" w:rsidRDefault="00214CB1" w:rsidP="00C70F78">
            <w:pPr>
              <w:jc w:val="left"/>
            </w:pPr>
            <w:r>
              <w:t>Revision of Methodology and Related Literature and Studies.</w:t>
            </w:r>
          </w:p>
        </w:tc>
        <w:tc>
          <w:tcPr>
            <w:tcW w:w="801" w:type="pct"/>
          </w:tcPr>
          <w:p w14:paraId="57FBBFAD" w14:textId="77777777" w:rsidR="00214CB1" w:rsidRDefault="00214CB1" w:rsidP="00C70F78">
            <w:pPr>
              <w:jc w:val="left"/>
              <w:rPr>
                <w:b/>
                <w:bCs/>
              </w:rPr>
            </w:pPr>
            <w:r w:rsidRPr="002200E5">
              <w:lastRenderedPageBreak/>
              <w:t>Completed</w:t>
            </w:r>
          </w:p>
        </w:tc>
      </w:tr>
      <w:tr w:rsidR="00214CB1" w14:paraId="5336E5A1" w14:textId="77777777" w:rsidTr="00F77F34">
        <w:tc>
          <w:tcPr>
            <w:tcW w:w="852" w:type="pct"/>
          </w:tcPr>
          <w:p w14:paraId="2C52AAD8" w14:textId="133FB3AA" w:rsidR="00214CB1" w:rsidRDefault="00214CB1" w:rsidP="00C70F78">
            <w:pPr>
              <w:jc w:val="left"/>
            </w:pPr>
            <w:r>
              <w:t>June 8, 2021</w:t>
            </w:r>
          </w:p>
        </w:tc>
        <w:tc>
          <w:tcPr>
            <w:tcW w:w="1492" w:type="pct"/>
          </w:tcPr>
          <w:p w14:paraId="7A70DC2F" w14:textId="77777777" w:rsidR="00214CB1" w:rsidRDefault="00214CB1" w:rsidP="00C70F78">
            <w:pPr>
              <w:jc w:val="left"/>
            </w:pPr>
            <w:r>
              <w:t>Part B Defense</w:t>
            </w:r>
          </w:p>
        </w:tc>
        <w:tc>
          <w:tcPr>
            <w:tcW w:w="1855" w:type="pct"/>
          </w:tcPr>
          <w:p w14:paraId="56BBEE5C" w14:textId="77777777" w:rsidR="00214CB1" w:rsidRDefault="00214CB1" w:rsidP="00C70F78">
            <w:pPr>
              <w:jc w:val="left"/>
            </w:pPr>
            <w:r>
              <w:t>Researchers successfully defended the system on the panelists.</w:t>
            </w:r>
          </w:p>
        </w:tc>
        <w:tc>
          <w:tcPr>
            <w:tcW w:w="801" w:type="pct"/>
          </w:tcPr>
          <w:p w14:paraId="02B41FDC" w14:textId="77777777" w:rsidR="00214CB1" w:rsidRDefault="00214CB1" w:rsidP="00C70F78">
            <w:pPr>
              <w:jc w:val="left"/>
            </w:pPr>
            <w:r w:rsidRPr="002200E5">
              <w:t>Completed</w:t>
            </w:r>
          </w:p>
        </w:tc>
      </w:tr>
      <w:tr w:rsidR="00214CB1" w14:paraId="77A4105E" w14:textId="77777777" w:rsidTr="00F77F34">
        <w:tc>
          <w:tcPr>
            <w:tcW w:w="852" w:type="pct"/>
          </w:tcPr>
          <w:p w14:paraId="7C143FDB" w14:textId="77777777" w:rsidR="00214CB1" w:rsidRPr="0055346C" w:rsidRDefault="00214CB1" w:rsidP="00C70F78">
            <w:pPr>
              <w:jc w:val="left"/>
            </w:pPr>
            <w:r>
              <w:t>June 24 – June 26, 2021</w:t>
            </w:r>
          </w:p>
        </w:tc>
        <w:tc>
          <w:tcPr>
            <w:tcW w:w="1492" w:type="pct"/>
          </w:tcPr>
          <w:p w14:paraId="2FE2BAC2" w14:textId="77777777" w:rsidR="00214CB1" w:rsidRDefault="00214CB1" w:rsidP="00C70F78">
            <w:pPr>
              <w:jc w:val="left"/>
            </w:pPr>
            <w:r>
              <w:t>Researchers revised the concept of the system.</w:t>
            </w:r>
          </w:p>
          <w:p w14:paraId="2823643E" w14:textId="77777777" w:rsidR="00214CB1" w:rsidRDefault="00214CB1" w:rsidP="00C70F78">
            <w:pPr>
              <w:jc w:val="left"/>
            </w:pPr>
          </w:p>
          <w:p w14:paraId="70C9681A" w14:textId="52C303AF" w:rsidR="00214CB1" w:rsidRPr="0055346C" w:rsidRDefault="00214CB1" w:rsidP="00C70F78">
            <w:pPr>
              <w:jc w:val="left"/>
            </w:pPr>
            <w:r>
              <w:t xml:space="preserve">Researchers gathered data to </w:t>
            </w:r>
            <w:r w:rsidR="00312A53">
              <w:t>be used</w:t>
            </w:r>
            <w:r>
              <w:t xml:space="preserve"> for the Video Module included in the system.</w:t>
            </w:r>
          </w:p>
        </w:tc>
        <w:tc>
          <w:tcPr>
            <w:tcW w:w="1855" w:type="pct"/>
          </w:tcPr>
          <w:p w14:paraId="79AB9584" w14:textId="7B15B4CB" w:rsidR="00214CB1" w:rsidRDefault="00214CB1" w:rsidP="00C70F78">
            <w:pPr>
              <w:jc w:val="left"/>
            </w:pPr>
            <w:r>
              <w:t xml:space="preserve">Information about tests used in taking a driver’s </w:t>
            </w:r>
            <w:r w:rsidR="00312A53">
              <w:t>license</w:t>
            </w:r>
            <w:r>
              <w:t xml:space="preserve"> </w:t>
            </w:r>
            <w:r w:rsidR="00312A53">
              <w:t>was</w:t>
            </w:r>
            <w:r>
              <w:t xml:space="preserve"> incorporated into ideas/ concepts to be used in the system.</w:t>
            </w:r>
          </w:p>
          <w:p w14:paraId="4693F4B2" w14:textId="77777777" w:rsidR="00214CB1" w:rsidRDefault="00214CB1" w:rsidP="00C70F78">
            <w:pPr>
              <w:jc w:val="left"/>
            </w:pPr>
          </w:p>
          <w:p w14:paraId="064FB851" w14:textId="1E7138F4" w:rsidR="00214CB1" w:rsidRPr="0056439A" w:rsidRDefault="00214CB1" w:rsidP="00C70F78">
            <w:pPr>
              <w:jc w:val="left"/>
            </w:pPr>
            <w:r>
              <w:t>Videos gathered were integrated into the system as part of the module.</w:t>
            </w:r>
          </w:p>
        </w:tc>
        <w:tc>
          <w:tcPr>
            <w:tcW w:w="801" w:type="pct"/>
          </w:tcPr>
          <w:p w14:paraId="67886BFF" w14:textId="77777777" w:rsidR="00214CB1" w:rsidRDefault="00214CB1" w:rsidP="00C70F78">
            <w:pPr>
              <w:jc w:val="left"/>
              <w:rPr>
                <w:b/>
                <w:bCs/>
              </w:rPr>
            </w:pPr>
            <w:r w:rsidRPr="002200E5">
              <w:t>Completed</w:t>
            </w:r>
          </w:p>
        </w:tc>
      </w:tr>
      <w:tr w:rsidR="00214CB1" w14:paraId="51CBE7D9" w14:textId="77777777" w:rsidTr="00F77F34">
        <w:tc>
          <w:tcPr>
            <w:tcW w:w="852" w:type="pct"/>
          </w:tcPr>
          <w:p w14:paraId="6C14D437" w14:textId="77777777" w:rsidR="00214CB1" w:rsidRPr="003230B9" w:rsidRDefault="00214CB1" w:rsidP="00C70F78">
            <w:pPr>
              <w:jc w:val="left"/>
            </w:pPr>
            <w:r>
              <w:t>August 11 – August 25, 2021</w:t>
            </w:r>
          </w:p>
        </w:tc>
        <w:tc>
          <w:tcPr>
            <w:tcW w:w="1492" w:type="pct"/>
          </w:tcPr>
          <w:p w14:paraId="761E3BBC" w14:textId="77777777" w:rsidR="00214CB1" w:rsidRDefault="00214CB1" w:rsidP="00C70F78">
            <w:pPr>
              <w:jc w:val="left"/>
            </w:pPr>
            <w:r>
              <w:t>Researchers messaged the client for checking and approval of the set of questions to be used as part of the system.</w:t>
            </w:r>
          </w:p>
          <w:p w14:paraId="00E6A1F2" w14:textId="77777777" w:rsidR="00214CB1" w:rsidRDefault="00214CB1" w:rsidP="00C70F78">
            <w:pPr>
              <w:jc w:val="left"/>
            </w:pPr>
          </w:p>
          <w:p w14:paraId="5BDC96D7" w14:textId="78A2A88D" w:rsidR="00214CB1" w:rsidRPr="003230B9" w:rsidRDefault="00214CB1" w:rsidP="00C70F78">
            <w:pPr>
              <w:jc w:val="left"/>
            </w:pPr>
            <w:r>
              <w:t>Researchers continue to develop and revised changes in the system</w:t>
            </w:r>
          </w:p>
        </w:tc>
        <w:tc>
          <w:tcPr>
            <w:tcW w:w="1855" w:type="pct"/>
          </w:tcPr>
          <w:p w14:paraId="3893ABEE" w14:textId="77777777" w:rsidR="00214CB1" w:rsidRDefault="00214CB1" w:rsidP="00C70F78">
            <w:pPr>
              <w:jc w:val="left"/>
            </w:pPr>
            <w:r>
              <w:t>Approval of the set of questions with the signatory of the client.</w:t>
            </w:r>
          </w:p>
          <w:p w14:paraId="1437A853" w14:textId="77777777" w:rsidR="00214CB1" w:rsidRDefault="00214CB1" w:rsidP="00C70F78">
            <w:pPr>
              <w:jc w:val="left"/>
            </w:pPr>
          </w:p>
          <w:p w14:paraId="364129FB" w14:textId="77777777" w:rsidR="00214CB1" w:rsidRPr="0004681A" w:rsidRDefault="00214CB1" w:rsidP="00C70F78">
            <w:pPr>
              <w:jc w:val="left"/>
            </w:pPr>
            <w:r>
              <w:t>Recoding of the Linear Play into Question Runner’s concept.</w:t>
            </w:r>
          </w:p>
        </w:tc>
        <w:tc>
          <w:tcPr>
            <w:tcW w:w="801" w:type="pct"/>
          </w:tcPr>
          <w:p w14:paraId="31A63F01" w14:textId="77777777" w:rsidR="00214CB1" w:rsidRDefault="00214CB1" w:rsidP="00C70F78">
            <w:pPr>
              <w:jc w:val="left"/>
              <w:rPr>
                <w:b/>
                <w:bCs/>
              </w:rPr>
            </w:pPr>
            <w:r w:rsidRPr="002200E5">
              <w:t>Completed</w:t>
            </w:r>
          </w:p>
        </w:tc>
      </w:tr>
      <w:tr w:rsidR="00214CB1" w14:paraId="1692BDFB" w14:textId="77777777" w:rsidTr="00F77F34">
        <w:tc>
          <w:tcPr>
            <w:tcW w:w="852" w:type="pct"/>
          </w:tcPr>
          <w:p w14:paraId="168A4B8C" w14:textId="53345A52" w:rsidR="00214CB1" w:rsidRPr="008C19C8" w:rsidRDefault="00214CB1" w:rsidP="00C70F78">
            <w:pPr>
              <w:jc w:val="left"/>
            </w:pPr>
            <w:r>
              <w:t>January 4 – January 8, 2022</w:t>
            </w:r>
          </w:p>
        </w:tc>
        <w:tc>
          <w:tcPr>
            <w:tcW w:w="1492" w:type="pct"/>
          </w:tcPr>
          <w:p w14:paraId="5280F9EC" w14:textId="77777777" w:rsidR="00214CB1" w:rsidRDefault="00214CB1" w:rsidP="00C70F78">
            <w:pPr>
              <w:jc w:val="left"/>
            </w:pPr>
            <w:r>
              <w:t>Researchers continued to consult their TA and TC virtually.</w:t>
            </w:r>
          </w:p>
          <w:p w14:paraId="3900B830" w14:textId="77777777" w:rsidR="00214CB1" w:rsidRPr="000D5D81" w:rsidRDefault="00214CB1" w:rsidP="00C70F78">
            <w:pPr>
              <w:jc w:val="left"/>
            </w:pPr>
          </w:p>
        </w:tc>
        <w:tc>
          <w:tcPr>
            <w:tcW w:w="1855" w:type="pct"/>
          </w:tcPr>
          <w:p w14:paraId="6BA6E107" w14:textId="7D58DA14" w:rsidR="00214CB1" w:rsidRPr="00602ADE" w:rsidRDefault="00312A53" w:rsidP="00C70F78">
            <w:pPr>
              <w:jc w:val="left"/>
            </w:pPr>
            <w:r>
              <w:t>The system’s</w:t>
            </w:r>
            <w:r w:rsidR="00214CB1">
              <w:t xml:space="preserve"> minor revisions were made and manuscript appendices and deliverables were added.</w:t>
            </w:r>
          </w:p>
        </w:tc>
        <w:tc>
          <w:tcPr>
            <w:tcW w:w="801" w:type="pct"/>
          </w:tcPr>
          <w:p w14:paraId="1A6101E7" w14:textId="77777777" w:rsidR="00214CB1" w:rsidRDefault="00214CB1" w:rsidP="00C70F78">
            <w:pPr>
              <w:jc w:val="left"/>
              <w:rPr>
                <w:b/>
                <w:bCs/>
              </w:rPr>
            </w:pPr>
            <w:r w:rsidRPr="002200E5">
              <w:t>Completed</w:t>
            </w:r>
          </w:p>
        </w:tc>
      </w:tr>
      <w:tr w:rsidR="00214CB1" w14:paraId="6797138B" w14:textId="77777777" w:rsidTr="00F77F34">
        <w:tc>
          <w:tcPr>
            <w:tcW w:w="852" w:type="pct"/>
          </w:tcPr>
          <w:p w14:paraId="168F0F77" w14:textId="77777777" w:rsidR="00214CB1" w:rsidRPr="00B17F3B" w:rsidRDefault="00214CB1" w:rsidP="00C70F78">
            <w:pPr>
              <w:jc w:val="left"/>
            </w:pPr>
            <w:r>
              <w:t>January 13, 2022</w:t>
            </w:r>
          </w:p>
        </w:tc>
        <w:tc>
          <w:tcPr>
            <w:tcW w:w="1492" w:type="pct"/>
          </w:tcPr>
          <w:p w14:paraId="0689B5C1" w14:textId="3B521C18" w:rsidR="00214CB1" w:rsidRPr="00837B0B" w:rsidRDefault="00214CB1" w:rsidP="00C70F78">
            <w:pPr>
              <w:jc w:val="left"/>
            </w:pPr>
            <w:r>
              <w:t xml:space="preserve">Researchers consulted their TA and TC for the system and </w:t>
            </w:r>
            <w:r w:rsidR="00312A53">
              <w:t>expected</w:t>
            </w:r>
            <w:r>
              <w:t xml:space="preserve"> evaluation after.</w:t>
            </w:r>
          </w:p>
        </w:tc>
        <w:tc>
          <w:tcPr>
            <w:tcW w:w="1855" w:type="pct"/>
          </w:tcPr>
          <w:p w14:paraId="6C0E4EE7" w14:textId="77777777" w:rsidR="00214CB1" w:rsidRPr="0014136A" w:rsidRDefault="00214CB1" w:rsidP="00C70F78">
            <w:pPr>
              <w:jc w:val="left"/>
            </w:pPr>
            <w:r>
              <w:t>Ready for Evaluation for the respondents.</w:t>
            </w:r>
          </w:p>
        </w:tc>
        <w:tc>
          <w:tcPr>
            <w:tcW w:w="801" w:type="pct"/>
          </w:tcPr>
          <w:p w14:paraId="540BE683" w14:textId="77777777" w:rsidR="00214CB1" w:rsidRDefault="00214CB1" w:rsidP="00C70F78">
            <w:pPr>
              <w:jc w:val="left"/>
              <w:rPr>
                <w:b/>
                <w:bCs/>
              </w:rPr>
            </w:pPr>
            <w:r w:rsidRPr="002200E5">
              <w:t>Completed</w:t>
            </w:r>
          </w:p>
        </w:tc>
      </w:tr>
      <w:tr w:rsidR="00214CB1" w14:paraId="7637B162" w14:textId="77777777" w:rsidTr="00F77F34">
        <w:tc>
          <w:tcPr>
            <w:tcW w:w="852" w:type="pct"/>
          </w:tcPr>
          <w:p w14:paraId="29D5A12D" w14:textId="1A79EFC8" w:rsidR="00214CB1" w:rsidRPr="007C69F7" w:rsidRDefault="00214CB1" w:rsidP="00C70F78">
            <w:pPr>
              <w:jc w:val="left"/>
            </w:pPr>
            <w:r w:rsidRPr="007C69F7">
              <w:t>January 14 – February 8, 2022</w:t>
            </w:r>
          </w:p>
        </w:tc>
        <w:tc>
          <w:tcPr>
            <w:tcW w:w="1492" w:type="pct"/>
          </w:tcPr>
          <w:p w14:paraId="0395017C" w14:textId="1CF301D8" w:rsidR="00214CB1" w:rsidRPr="006172EA" w:rsidRDefault="00214CB1" w:rsidP="00C70F78">
            <w:pPr>
              <w:jc w:val="left"/>
            </w:pPr>
            <w:r>
              <w:t xml:space="preserve">Researchers created a Google </w:t>
            </w:r>
            <w:r w:rsidR="00312A53">
              <w:t>Form</w:t>
            </w:r>
            <w:r>
              <w:t xml:space="preserve"> for </w:t>
            </w:r>
            <w:r w:rsidR="00312A53">
              <w:t xml:space="preserve">the </w:t>
            </w:r>
            <w:r>
              <w:t>evaluation of the respondents.</w:t>
            </w:r>
          </w:p>
        </w:tc>
        <w:tc>
          <w:tcPr>
            <w:tcW w:w="1855" w:type="pct"/>
          </w:tcPr>
          <w:p w14:paraId="2AFFD652" w14:textId="319A6C9F" w:rsidR="00214CB1" w:rsidRPr="00FD35EC" w:rsidRDefault="00312A53" w:rsidP="00C70F78">
            <w:pPr>
              <w:jc w:val="left"/>
            </w:pPr>
            <w:r>
              <w:t>The quota</w:t>
            </w:r>
            <w:r w:rsidR="00214CB1">
              <w:t xml:space="preserve"> for the evaluation of respondents was successfully met and results were given to the statistician for the computation.</w:t>
            </w:r>
          </w:p>
        </w:tc>
        <w:tc>
          <w:tcPr>
            <w:tcW w:w="801" w:type="pct"/>
          </w:tcPr>
          <w:p w14:paraId="5F81160C" w14:textId="77777777" w:rsidR="00214CB1" w:rsidRDefault="00214CB1" w:rsidP="00C70F78">
            <w:pPr>
              <w:jc w:val="left"/>
              <w:rPr>
                <w:b/>
                <w:bCs/>
              </w:rPr>
            </w:pPr>
            <w:r w:rsidRPr="002200E5">
              <w:t>Completed</w:t>
            </w:r>
          </w:p>
        </w:tc>
      </w:tr>
    </w:tbl>
    <w:p w14:paraId="62220820" w14:textId="77777777" w:rsidR="00214CB1" w:rsidRPr="00CA1134" w:rsidRDefault="00214CB1" w:rsidP="00CA1134">
      <w:pPr>
        <w:pStyle w:val="ListParagraph"/>
        <w:ind w:left="1080"/>
      </w:pPr>
    </w:p>
    <w:p w14:paraId="133B2CF9" w14:textId="6FDDB92E" w:rsidR="00424B5F" w:rsidRDefault="00424B5F" w:rsidP="00424B5F">
      <w:pPr>
        <w:pStyle w:val="ListParagraph"/>
        <w:numPr>
          <w:ilvl w:val="0"/>
          <w:numId w:val="4"/>
        </w:numPr>
        <w:rPr>
          <w:b/>
          <w:bCs/>
        </w:rPr>
      </w:pPr>
      <w:r>
        <w:rPr>
          <w:b/>
          <w:bCs/>
        </w:rPr>
        <w:t>BRIEF SUMMARY OF FINDINGS</w:t>
      </w:r>
    </w:p>
    <w:tbl>
      <w:tblPr>
        <w:tblStyle w:val="TableGrid"/>
        <w:tblW w:w="0" w:type="auto"/>
        <w:tblCellMar>
          <w:top w:w="72" w:type="dxa"/>
          <w:left w:w="72" w:type="dxa"/>
          <w:bottom w:w="72" w:type="dxa"/>
          <w:right w:w="72" w:type="dxa"/>
        </w:tblCellMar>
        <w:tblLook w:val="04A0" w:firstRow="1" w:lastRow="0" w:firstColumn="1" w:lastColumn="0" w:noHBand="0" w:noVBand="1"/>
      </w:tblPr>
      <w:tblGrid>
        <w:gridCol w:w="2696"/>
        <w:gridCol w:w="3246"/>
        <w:gridCol w:w="3074"/>
      </w:tblGrid>
      <w:tr w:rsidR="002636A0" w14:paraId="16678FE4" w14:textId="77777777" w:rsidTr="002211A7">
        <w:tc>
          <w:tcPr>
            <w:tcW w:w="0" w:type="auto"/>
          </w:tcPr>
          <w:p w14:paraId="4F3AD40E" w14:textId="77777777" w:rsidR="002211A7" w:rsidRPr="004F1B55" w:rsidRDefault="002211A7" w:rsidP="002211A7">
            <w:pPr>
              <w:jc w:val="left"/>
              <w:rPr>
                <w:b/>
                <w:bCs/>
              </w:rPr>
            </w:pPr>
            <w:r>
              <w:rPr>
                <w:b/>
                <w:bCs/>
              </w:rPr>
              <w:t>OBJECTIVES</w:t>
            </w:r>
          </w:p>
        </w:tc>
        <w:tc>
          <w:tcPr>
            <w:tcW w:w="0" w:type="auto"/>
          </w:tcPr>
          <w:p w14:paraId="1EE5EAA4" w14:textId="77777777" w:rsidR="002211A7" w:rsidRDefault="002211A7" w:rsidP="002211A7">
            <w:pPr>
              <w:jc w:val="left"/>
              <w:rPr>
                <w:b/>
                <w:bCs/>
              </w:rPr>
            </w:pPr>
            <w:r>
              <w:rPr>
                <w:b/>
                <w:bCs/>
              </w:rPr>
              <w:t>DATA COLLECTED</w:t>
            </w:r>
          </w:p>
        </w:tc>
        <w:tc>
          <w:tcPr>
            <w:tcW w:w="0" w:type="auto"/>
          </w:tcPr>
          <w:p w14:paraId="756748FA" w14:textId="77777777" w:rsidR="002211A7" w:rsidRDefault="002211A7" w:rsidP="002211A7">
            <w:pPr>
              <w:jc w:val="left"/>
              <w:rPr>
                <w:b/>
                <w:bCs/>
              </w:rPr>
            </w:pPr>
            <w:r>
              <w:rPr>
                <w:b/>
                <w:bCs/>
              </w:rPr>
              <w:t>FINDINGS</w:t>
            </w:r>
          </w:p>
        </w:tc>
      </w:tr>
      <w:tr w:rsidR="002636A0" w14:paraId="53FDC788" w14:textId="77777777" w:rsidTr="002211A7">
        <w:tc>
          <w:tcPr>
            <w:tcW w:w="0" w:type="auto"/>
          </w:tcPr>
          <w:p w14:paraId="1E07D50D" w14:textId="77777777" w:rsidR="002211A7" w:rsidRPr="004F1B55" w:rsidRDefault="002211A7" w:rsidP="002211A7">
            <w:pPr>
              <w:jc w:val="left"/>
            </w:pPr>
            <w:r>
              <w:t>To create a module that will provide reliable lessons to help the students in learning and reviewing the lessons conveniently.</w:t>
            </w:r>
          </w:p>
        </w:tc>
        <w:tc>
          <w:tcPr>
            <w:tcW w:w="0" w:type="auto"/>
          </w:tcPr>
          <w:p w14:paraId="2D85288B" w14:textId="332CD4CC" w:rsidR="002211A7" w:rsidRDefault="002211A7" w:rsidP="002211A7">
            <w:pPr>
              <w:jc w:val="left"/>
            </w:pPr>
            <w:r>
              <w:t xml:space="preserve">The researchers gathered reliable sources of information about driving and incorporate it through a game </w:t>
            </w:r>
            <w:r w:rsidR="00E94B1A">
              <w:t>that</w:t>
            </w:r>
            <w:r>
              <w:t xml:space="preserve"> can be played on an android phone. The client also suggests sites and electronic books which can be used for further reliable sources of information.</w:t>
            </w:r>
          </w:p>
          <w:p w14:paraId="687127A6" w14:textId="77777777" w:rsidR="002211A7" w:rsidRDefault="002211A7" w:rsidP="002211A7">
            <w:pPr>
              <w:jc w:val="left"/>
            </w:pPr>
          </w:p>
          <w:p w14:paraId="3616A1D4" w14:textId="69385651" w:rsidR="002211A7" w:rsidRPr="004F1B55" w:rsidRDefault="002211A7" w:rsidP="002211A7">
            <w:pPr>
              <w:jc w:val="left"/>
            </w:pPr>
            <w:r>
              <w:t>Also, an interview report was produced and was signed by the client’s representative.</w:t>
            </w:r>
          </w:p>
        </w:tc>
        <w:tc>
          <w:tcPr>
            <w:tcW w:w="0" w:type="auto"/>
          </w:tcPr>
          <w:p w14:paraId="1D4B138A" w14:textId="77777777" w:rsidR="002211A7" w:rsidRDefault="002211A7" w:rsidP="002211A7">
            <w:pPr>
              <w:jc w:val="left"/>
            </w:pPr>
            <w:r>
              <w:t>An alternative way of information dissemination about driving will help the organization to disseminate information in a more engaging way.</w:t>
            </w:r>
          </w:p>
          <w:p w14:paraId="64396095" w14:textId="77777777" w:rsidR="002211A7" w:rsidRDefault="002211A7" w:rsidP="002211A7">
            <w:pPr>
              <w:jc w:val="left"/>
            </w:pPr>
          </w:p>
          <w:p w14:paraId="61D2185E" w14:textId="315457E3" w:rsidR="002211A7" w:rsidRPr="004F1B55" w:rsidRDefault="002211A7" w:rsidP="002211A7">
            <w:pPr>
              <w:jc w:val="left"/>
            </w:pPr>
            <w:r>
              <w:t xml:space="preserve">The client commends the plan to create a system </w:t>
            </w:r>
            <w:r w:rsidR="00E94B1A">
              <w:t>that</w:t>
            </w:r>
            <w:r>
              <w:t xml:space="preserve"> can </w:t>
            </w:r>
            <w:r w:rsidR="00E94B1A">
              <w:t>be used</w:t>
            </w:r>
            <w:r>
              <w:t xml:space="preserve"> in a platform that will allow people to learn while playing at the same time.</w:t>
            </w:r>
          </w:p>
        </w:tc>
      </w:tr>
      <w:tr w:rsidR="002636A0" w14:paraId="5DA36D98" w14:textId="77777777" w:rsidTr="002211A7">
        <w:tc>
          <w:tcPr>
            <w:tcW w:w="0" w:type="auto"/>
          </w:tcPr>
          <w:p w14:paraId="49DC9023" w14:textId="397EC96A" w:rsidR="002211A7" w:rsidRPr="004F1B55" w:rsidRDefault="002211A7" w:rsidP="002211A7">
            <w:pPr>
              <w:jc w:val="left"/>
            </w:pPr>
            <w:r>
              <w:t xml:space="preserve">To create a module with fun features that will keep the students of </w:t>
            </w:r>
            <w:r w:rsidR="002636A0">
              <w:t>Gear-1 Driving School</w:t>
            </w:r>
            <w:r>
              <w:t xml:space="preserve"> entertained while learning and make it more convenient for both the instructors and the students.</w:t>
            </w:r>
          </w:p>
        </w:tc>
        <w:tc>
          <w:tcPr>
            <w:tcW w:w="0" w:type="auto"/>
          </w:tcPr>
          <w:p w14:paraId="2D925F7D" w14:textId="598356D5" w:rsidR="002211A7" w:rsidRPr="004709A6" w:rsidRDefault="002211A7" w:rsidP="002211A7">
            <w:pPr>
              <w:jc w:val="left"/>
            </w:pPr>
            <w:r>
              <w:t xml:space="preserve">The researchers gathered information about the process </w:t>
            </w:r>
            <w:r w:rsidR="00E94B1A">
              <w:t>of</w:t>
            </w:r>
            <w:r>
              <w:t xml:space="preserve"> how tests are being given to a driving applicant. The gathered information was used to planned a concept and incorporate these ideas into a platform </w:t>
            </w:r>
            <w:r w:rsidR="00E94B1A">
              <w:t>that</w:t>
            </w:r>
            <w:r>
              <w:t xml:space="preserve"> is both engaging and entertaining to learn. </w:t>
            </w:r>
          </w:p>
        </w:tc>
        <w:tc>
          <w:tcPr>
            <w:tcW w:w="0" w:type="auto"/>
          </w:tcPr>
          <w:p w14:paraId="636610E8" w14:textId="1EA6FD60" w:rsidR="002211A7" w:rsidRPr="000A2C0D" w:rsidRDefault="002211A7" w:rsidP="002211A7">
            <w:pPr>
              <w:jc w:val="left"/>
            </w:pPr>
            <w:r>
              <w:t>Aside from the alternative way of disseminating information about driving, a system must have a feature that can be engaging to the users</w:t>
            </w:r>
            <w:r w:rsidR="00E94B1A">
              <w:t>,</w:t>
            </w:r>
            <w:r>
              <w:t xml:space="preserve"> and information should be reliable and trusted by the client.</w:t>
            </w:r>
          </w:p>
        </w:tc>
      </w:tr>
      <w:tr w:rsidR="002636A0" w14:paraId="5F337382" w14:textId="77777777" w:rsidTr="002211A7">
        <w:tc>
          <w:tcPr>
            <w:tcW w:w="0" w:type="auto"/>
          </w:tcPr>
          <w:p w14:paraId="43A700FB" w14:textId="77777777" w:rsidR="002211A7" w:rsidRPr="004F1B55" w:rsidRDefault="002211A7" w:rsidP="002211A7">
            <w:pPr>
              <w:jc w:val="left"/>
            </w:pPr>
            <w:r>
              <w:t>To develop a module that will help students with regards to Theoretical Driving Course's exams in English and Filipino language.</w:t>
            </w:r>
          </w:p>
        </w:tc>
        <w:tc>
          <w:tcPr>
            <w:tcW w:w="0" w:type="auto"/>
          </w:tcPr>
          <w:p w14:paraId="6109CB6C" w14:textId="6AB83941" w:rsidR="002211A7" w:rsidRDefault="002211A7" w:rsidP="002211A7">
            <w:pPr>
              <w:jc w:val="left"/>
            </w:pPr>
            <w:r>
              <w:t xml:space="preserve">The researchers collected information about the Theoretical Driving Course as well as listed questions that normally occurs during the course’s exam and listed them for it to be integrated </w:t>
            </w:r>
            <w:r w:rsidR="00E94B1A">
              <w:t>into</w:t>
            </w:r>
            <w:r>
              <w:t xml:space="preserve"> the system.</w:t>
            </w:r>
          </w:p>
          <w:p w14:paraId="4FCDD75C" w14:textId="77777777" w:rsidR="002211A7" w:rsidRDefault="002211A7" w:rsidP="002211A7">
            <w:pPr>
              <w:jc w:val="left"/>
            </w:pPr>
          </w:p>
          <w:p w14:paraId="70660C7C" w14:textId="100B3163" w:rsidR="002211A7" w:rsidRPr="00337505" w:rsidRDefault="002211A7" w:rsidP="002211A7">
            <w:pPr>
              <w:jc w:val="left"/>
            </w:pPr>
            <w:r>
              <w:t xml:space="preserve">Also, information about Theoretical Driving Course both Filipino and English language </w:t>
            </w:r>
            <w:r w:rsidR="00E94B1A">
              <w:t>was</w:t>
            </w:r>
            <w:r>
              <w:t xml:space="preserve"> used and considered as part </w:t>
            </w:r>
            <w:r w:rsidR="00E94B1A">
              <w:t>of</w:t>
            </w:r>
            <w:r>
              <w:t xml:space="preserve"> developing the system.</w:t>
            </w:r>
          </w:p>
        </w:tc>
        <w:tc>
          <w:tcPr>
            <w:tcW w:w="0" w:type="auto"/>
          </w:tcPr>
          <w:p w14:paraId="2EDFEA7C" w14:textId="76CCA653" w:rsidR="002211A7" w:rsidRPr="00BD1950" w:rsidRDefault="002211A7" w:rsidP="002211A7">
            <w:pPr>
              <w:jc w:val="left"/>
            </w:pPr>
            <w:r>
              <w:t xml:space="preserve">Both Filipino and English </w:t>
            </w:r>
            <w:r w:rsidR="00E94B1A">
              <w:t>languages</w:t>
            </w:r>
            <w:r>
              <w:t xml:space="preserve"> were used to test the driving applicants in test exams about Theoretical Driving Course. The test exams helped them review the questions as they are written in a language where they are most comfortable to use. </w:t>
            </w:r>
          </w:p>
        </w:tc>
      </w:tr>
    </w:tbl>
    <w:p w14:paraId="2815F9C5" w14:textId="77777777" w:rsidR="002211A7" w:rsidRPr="002211A7" w:rsidRDefault="002211A7" w:rsidP="002211A7">
      <w:pPr>
        <w:rPr>
          <w:b/>
          <w:bCs/>
        </w:rPr>
      </w:pPr>
    </w:p>
    <w:p w14:paraId="35AA9E34" w14:textId="77777777" w:rsidR="00CA1134" w:rsidRDefault="00CA1134" w:rsidP="00CA1134">
      <w:pPr>
        <w:pStyle w:val="ListParagraph"/>
        <w:ind w:left="1080"/>
        <w:rPr>
          <w:b/>
          <w:bCs/>
        </w:rPr>
      </w:pPr>
    </w:p>
    <w:p w14:paraId="47C36FD0" w14:textId="43470B9A" w:rsidR="00C35652" w:rsidRDefault="00C35652" w:rsidP="00424B5F">
      <w:pPr>
        <w:pStyle w:val="ListParagraph"/>
        <w:numPr>
          <w:ilvl w:val="0"/>
          <w:numId w:val="4"/>
        </w:numPr>
        <w:rPr>
          <w:b/>
          <w:bCs/>
        </w:rPr>
      </w:pPr>
      <w:r>
        <w:rPr>
          <w:b/>
          <w:bCs/>
        </w:rPr>
        <w:t>INSIGHTS</w:t>
      </w:r>
    </w:p>
    <w:p w14:paraId="58EB182D" w14:textId="09376BAF" w:rsidR="00996D49" w:rsidRDefault="00996D49" w:rsidP="00996D49">
      <w:pPr>
        <w:ind w:firstLine="360"/>
      </w:pPr>
      <w:r>
        <w:t xml:space="preserve">This study taught the researchers the importance of data time management. </w:t>
      </w:r>
      <w:r>
        <w:t>Time management</w:t>
      </w:r>
      <w:r>
        <w:t xml:space="preserve"> has always been one of the crucial parts when it comes to doing a project that needs to be done </w:t>
      </w:r>
      <w:r>
        <w:t>in</w:t>
      </w:r>
      <w:r>
        <w:t xml:space="preserve"> a specific period of time. Tasks should be met in accordance </w:t>
      </w:r>
      <w:r>
        <w:t>with</w:t>
      </w:r>
      <w:r>
        <w:t xml:space="preserve"> the schedule and there should be always </w:t>
      </w:r>
      <w:r>
        <w:t>other plans</w:t>
      </w:r>
      <w:r>
        <w:t xml:space="preserve"> if the said schedule has not been met. Also, it taught the researchers about the importance </w:t>
      </w:r>
      <w:r>
        <w:t xml:space="preserve">of </w:t>
      </w:r>
      <w:r>
        <w:t xml:space="preserve">data gathering. Data gathering should be done surely with precision and the information gathered should be intended only for the research’s objectives. The data that will be gathered placed an important role </w:t>
      </w:r>
      <w:r>
        <w:t>in</w:t>
      </w:r>
      <w:r>
        <w:t xml:space="preserve"> the success of the study.</w:t>
      </w:r>
    </w:p>
    <w:p w14:paraId="4E0B48FE" w14:textId="1BB4CCA1" w:rsidR="00996D49" w:rsidRDefault="00996D49" w:rsidP="00996D49">
      <w:r>
        <w:tab/>
        <w:t xml:space="preserve">Researchers encountered different challenges along with the study itself. From the very start, limited resources and knowledge tested the researchers and nearly doubt that the study will progress as it is. The </w:t>
      </w:r>
      <w:r>
        <w:t>panelists’</w:t>
      </w:r>
      <w:r>
        <w:t xml:space="preserve"> suggestions and recommendations on the system also </w:t>
      </w:r>
      <w:r>
        <w:t>play</w:t>
      </w:r>
      <w:r>
        <w:t xml:space="preserve"> a big challenge that needs overcame specifically on the side of the programmer.  </w:t>
      </w:r>
    </w:p>
    <w:p w14:paraId="21FC1F87" w14:textId="14DD59F0" w:rsidR="00996D49" w:rsidRDefault="00996D49" w:rsidP="00996D49">
      <w:r>
        <w:t xml:space="preserve">The emergence of </w:t>
      </w:r>
      <w:r>
        <w:t xml:space="preserve">the </w:t>
      </w:r>
      <w:r>
        <w:t xml:space="preserve">COVID-19 pandemic and Enhanced Community Quarantine (ECQ) period happens to be the most challenging one. Data gathering and meet-ups of the client and researchers </w:t>
      </w:r>
      <w:r>
        <w:t>have limited</w:t>
      </w:r>
      <w:r>
        <w:t xml:space="preserve"> as well as the evaluation of respondents of the study. Face-to-face meetings are not possible during this period of time wherein connection and flexible meeting hours between the client and developers were challenged to </w:t>
      </w:r>
      <w:r>
        <w:t>their</w:t>
      </w:r>
      <w:r>
        <w:t xml:space="preserve"> utmost.</w:t>
      </w:r>
    </w:p>
    <w:p w14:paraId="60523D0E" w14:textId="77777777" w:rsidR="00996D49" w:rsidRDefault="00996D49" w:rsidP="00996D49">
      <w:pPr>
        <w:ind w:firstLine="720"/>
      </w:pPr>
      <w:r>
        <w:t xml:space="preserve">Thankfully, those challenges were surpassed by the researchers through their determination and teamwork. Researchers continue to learn the importance of fundamentals as it helped them throughout the study. We are earned and keep our own learnings and will continuously explore the world of developing a system. </w:t>
      </w:r>
    </w:p>
    <w:p w14:paraId="4DFD3912" w14:textId="2A02C62E" w:rsidR="00996D49" w:rsidRDefault="00996D49" w:rsidP="00996D49">
      <w:pPr>
        <w:ind w:firstLine="720"/>
      </w:pPr>
      <w:r>
        <w:t xml:space="preserve">This research will not be successful without the help and guidance of our Thesis Adviser and Technical Critic. Their efforts and suggestions both on the documentation and system helped the study to progress surely and </w:t>
      </w:r>
      <w:r>
        <w:t>successfully</w:t>
      </w:r>
      <w:r>
        <w:t xml:space="preserve">. </w:t>
      </w:r>
    </w:p>
    <w:p w14:paraId="06835277" w14:textId="1F940F21" w:rsidR="00996D49" w:rsidRDefault="00996D49" w:rsidP="00996D49">
      <w:pPr>
        <w:ind w:firstLine="720"/>
      </w:pPr>
      <w:r>
        <w:t xml:space="preserve">The development of the study taught the researchers that they have so much to learn and vast room for growth in the corporate world. The study is one step closer for them to fully grasp the value and responsibility of being proper Information Technologists. We are proud and earnestly thankful that we develop software that exceeds our limitations and expectations. </w:t>
      </w:r>
    </w:p>
    <w:p w14:paraId="1794E824" w14:textId="31B66D6A" w:rsidR="00CA1134" w:rsidRDefault="00996D49" w:rsidP="00996D49">
      <w:pPr>
        <w:ind w:firstLine="720"/>
      </w:pPr>
      <w:r>
        <w:t>As an overall assessment, this research met all of its objectives.</w:t>
      </w:r>
    </w:p>
    <w:p w14:paraId="3E904D1B" w14:textId="40EAD73B" w:rsidR="00464EB8" w:rsidRDefault="00464EB8" w:rsidP="00464EB8"/>
    <w:p w14:paraId="0C4FC4C9" w14:textId="6B3CF808" w:rsidR="00464EB8" w:rsidRDefault="00464EB8" w:rsidP="00464EB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4508"/>
        <w:gridCol w:w="4508"/>
      </w:tblGrid>
      <w:tr w:rsidR="00464EB8" w14:paraId="7DCB148A" w14:textId="77777777" w:rsidTr="00B62C46">
        <w:tc>
          <w:tcPr>
            <w:tcW w:w="4508" w:type="dxa"/>
          </w:tcPr>
          <w:p w14:paraId="277541CE" w14:textId="76BAEF3B" w:rsidR="00464EB8" w:rsidRDefault="006E4ABC" w:rsidP="00464EB8">
            <w:r>
              <w:t>Prepared by:</w:t>
            </w:r>
          </w:p>
        </w:tc>
        <w:tc>
          <w:tcPr>
            <w:tcW w:w="4508" w:type="dxa"/>
          </w:tcPr>
          <w:p w14:paraId="586A36F4" w14:textId="77777777" w:rsidR="00464EB8" w:rsidRDefault="00464EB8" w:rsidP="00464EB8"/>
        </w:tc>
      </w:tr>
      <w:tr w:rsidR="00464EB8" w14:paraId="6509F0E7" w14:textId="77777777" w:rsidTr="00B62C46">
        <w:tc>
          <w:tcPr>
            <w:tcW w:w="4508" w:type="dxa"/>
          </w:tcPr>
          <w:p w14:paraId="3E26CE98" w14:textId="77777777" w:rsidR="00464EB8" w:rsidRDefault="00464EB8" w:rsidP="008F23E6">
            <w:pPr>
              <w:jc w:val="left"/>
            </w:pPr>
          </w:p>
        </w:tc>
        <w:tc>
          <w:tcPr>
            <w:tcW w:w="4508" w:type="dxa"/>
          </w:tcPr>
          <w:p w14:paraId="71D07448" w14:textId="77777777" w:rsidR="00464EB8" w:rsidRDefault="00464EB8" w:rsidP="00464EB8"/>
        </w:tc>
      </w:tr>
      <w:tr w:rsidR="00464EB8" w14:paraId="3556EA5E" w14:textId="77777777" w:rsidTr="00B62C46">
        <w:tc>
          <w:tcPr>
            <w:tcW w:w="4508" w:type="dxa"/>
          </w:tcPr>
          <w:p w14:paraId="35D3D42F" w14:textId="71C22B5F" w:rsidR="00464EB8" w:rsidRDefault="00B62C46" w:rsidP="008F23E6">
            <w:pPr>
              <w:jc w:val="left"/>
            </w:pPr>
            <w:r>
              <w:rPr>
                <w:noProof/>
              </w:rPr>
              <w:drawing>
                <wp:anchor distT="0" distB="0" distL="114300" distR="114300" simplePos="0" relativeHeight="251658240" behindDoc="0" locked="0" layoutInCell="1" allowOverlap="1" wp14:anchorId="2302C399" wp14:editId="37A97E06">
                  <wp:simplePos x="0" y="0"/>
                  <wp:positionH relativeFrom="column">
                    <wp:posOffset>474950</wp:posOffset>
                  </wp:positionH>
                  <wp:positionV relativeFrom="paragraph">
                    <wp:posOffset>-237490</wp:posOffset>
                  </wp:positionV>
                  <wp:extent cx="850605" cy="608216"/>
                  <wp:effectExtent l="0" t="0" r="6985" b="1905"/>
                  <wp:wrapNone/>
                  <wp:docPr id="234" name="Picture 234"/>
                  <wp:cNvGraphicFramePr/>
                  <a:graphic xmlns:a="http://schemas.openxmlformats.org/drawingml/2006/main">
                    <a:graphicData uri="http://schemas.openxmlformats.org/drawingml/2006/picture">
                      <pic:pic xmlns:pic="http://schemas.openxmlformats.org/drawingml/2006/picture">
                        <pic:nvPicPr>
                          <pic:cNvPr id="234" name="Picture 234"/>
                          <pic:cNvPicPr/>
                        </pic:nvPicPr>
                        <pic:blipFill>
                          <a:blip r:embed="rId8" cstate="print">
                            <a:extLst>
                              <a:ext uri="{28A0092B-C50C-407E-A947-70E740481C1C}">
                                <a14:useLocalDpi xmlns:a14="http://schemas.microsoft.com/office/drawing/2010/main" val="0"/>
                              </a:ext>
                            </a:extLst>
                          </a:blip>
                          <a:stretch>
                            <a:fillRect/>
                          </a:stretch>
                        </pic:blipFill>
                        <pic:spPr>
                          <a:xfrm>
                            <a:off x="0" y="0"/>
                            <a:ext cx="850605" cy="608216"/>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1A7FD68F" w14:textId="77777777" w:rsidR="00464EB8" w:rsidRDefault="00464EB8" w:rsidP="00464EB8"/>
        </w:tc>
      </w:tr>
      <w:tr w:rsidR="00464EB8" w14:paraId="5E450141" w14:textId="77777777" w:rsidTr="00B62C46">
        <w:tc>
          <w:tcPr>
            <w:tcW w:w="4508" w:type="dxa"/>
          </w:tcPr>
          <w:p w14:paraId="63C97E55" w14:textId="105D98F8" w:rsidR="00464EB8" w:rsidRPr="00464EB8" w:rsidRDefault="00464EB8" w:rsidP="008F23E6">
            <w:pPr>
              <w:jc w:val="left"/>
              <w:rPr>
                <w:b/>
                <w:bCs/>
              </w:rPr>
            </w:pPr>
            <w:r>
              <w:rPr>
                <w:b/>
                <w:bCs/>
              </w:rPr>
              <w:t>HANNIE MAY G. DEFACTO</w:t>
            </w:r>
          </w:p>
        </w:tc>
        <w:tc>
          <w:tcPr>
            <w:tcW w:w="4508" w:type="dxa"/>
          </w:tcPr>
          <w:p w14:paraId="4400658F" w14:textId="77777777" w:rsidR="00464EB8" w:rsidRDefault="00464EB8" w:rsidP="00464EB8"/>
        </w:tc>
      </w:tr>
      <w:tr w:rsidR="00464EB8" w14:paraId="177990B0" w14:textId="77777777" w:rsidTr="00B62C46">
        <w:tc>
          <w:tcPr>
            <w:tcW w:w="4508" w:type="dxa"/>
          </w:tcPr>
          <w:p w14:paraId="0DEA0EE3" w14:textId="784406C6" w:rsidR="00464EB8" w:rsidRDefault="00464EB8" w:rsidP="008F23E6">
            <w:pPr>
              <w:jc w:val="left"/>
              <w:rPr>
                <w:b/>
                <w:bCs/>
              </w:rPr>
            </w:pPr>
          </w:p>
        </w:tc>
        <w:tc>
          <w:tcPr>
            <w:tcW w:w="4508" w:type="dxa"/>
          </w:tcPr>
          <w:p w14:paraId="6749DB93" w14:textId="77777777" w:rsidR="00464EB8" w:rsidRDefault="00464EB8" w:rsidP="00464EB8"/>
        </w:tc>
      </w:tr>
      <w:tr w:rsidR="00464EB8" w14:paraId="445190E4" w14:textId="77777777" w:rsidTr="00B62C46">
        <w:tc>
          <w:tcPr>
            <w:tcW w:w="4508" w:type="dxa"/>
          </w:tcPr>
          <w:p w14:paraId="2A6A849C" w14:textId="77777777" w:rsidR="00464EB8" w:rsidRDefault="00464EB8" w:rsidP="008F23E6">
            <w:pPr>
              <w:jc w:val="left"/>
              <w:rPr>
                <w:b/>
                <w:bCs/>
              </w:rPr>
            </w:pPr>
          </w:p>
        </w:tc>
        <w:tc>
          <w:tcPr>
            <w:tcW w:w="4508" w:type="dxa"/>
          </w:tcPr>
          <w:p w14:paraId="536E2A17" w14:textId="77777777" w:rsidR="00464EB8" w:rsidRDefault="00464EB8" w:rsidP="00464EB8"/>
        </w:tc>
      </w:tr>
      <w:tr w:rsidR="00464EB8" w14:paraId="07A6B9EE" w14:textId="77777777" w:rsidTr="00B62C46">
        <w:tc>
          <w:tcPr>
            <w:tcW w:w="4508" w:type="dxa"/>
          </w:tcPr>
          <w:p w14:paraId="64CD59E0" w14:textId="48D6CF57" w:rsidR="00464EB8" w:rsidRDefault="00AA08B3" w:rsidP="008F23E6">
            <w:pPr>
              <w:jc w:val="left"/>
              <w:rPr>
                <w:b/>
                <w:bCs/>
              </w:rPr>
            </w:pPr>
            <w:r>
              <w:rPr>
                <w:noProof/>
              </w:rPr>
              <w:drawing>
                <wp:anchor distT="0" distB="0" distL="114300" distR="114300" simplePos="0" relativeHeight="251660288" behindDoc="0" locked="0" layoutInCell="1" allowOverlap="1" wp14:anchorId="78A8E1E2" wp14:editId="402ABF8F">
                  <wp:simplePos x="0" y="0"/>
                  <wp:positionH relativeFrom="column">
                    <wp:posOffset>474655</wp:posOffset>
                  </wp:positionH>
                  <wp:positionV relativeFrom="paragraph">
                    <wp:posOffset>-272267</wp:posOffset>
                  </wp:positionV>
                  <wp:extent cx="869315" cy="562610"/>
                  <wp:effectExtent l="0" t="0" r="6985" b="8890"/>
                  <wp:wrapNone/>
                  <wp:docPr id="236" name="Picture 236"/>
                  <wp:cNvGraphicFramePr/>
                  <a:graphic xmlns:a="http://schemas.openxmlformats.org/drawingml/2006/main">
                    <a:graphicData uri="http://schemas.openxmlformats.org/drawingml/2006/picture">
                      <pic:pic xmlns:pic="http://schemas.openxmlformats.org/drawingml/2006/picture">
                        <pic:nvPicPr>
                          <pic:cNvPr id="236" name="Picture 236"/>
                          <pic:cNvPicPr/>
                        </pic:nvPicPr>
                        <pic:blipFill>
                          <a:blip r:embed="rId9"/>
                          <a:stretch>
                            <a:fillRect/>
                          </a:stretch>
                        </pic:blipFill>
                        <pic:spPr>
                          <a:xfrm>
                            <a:off x="0" y="0"/>
                            <a:ext cx="869315" cy="562610"/>
                          </a:xfrm>
                          <a:prstGeom prst="rect">
                            <a:avLst/>
                          </a:prstGeom>
                        </pic:spPr>
                      </pic:pic>
                    </a:graphicData>
                  </a:graphic>
                </wp:anchor>
              </w:drawing>
            </w:r>
            <w:r w:rsidR="00464EB8">
              <w:rPr>
                <w:b/>
                <w:bCs/>
              </w:rPr>
              <w:t>JOHN PAUL R.</w:t>
            </w:r>
            <w:r>
              <w:rPr>
                <w:noProof/>
              </w:rPr>
              <w:t xml:space="preserve"> </w:t>
            </w:r>
            <w:r w:rsidR="00464EB8">
              <w:rPr>
                <w:b/>
                <w:bCs/>
              </w:rPr>
              <w:t xml:space="preserve"> CONSUELO</w:t>
            </w:r>
          </w:p>
        </w:tc>
        <w:tc>
          <w:tcPr>
            <w:tcW w:w="4508" w:type="dxa"/>
          </w:tcPr>
          <w:p w14:paraId="34FDCCCE" w14:textId="77777777" w:rsidR="00464EB8" w:rsidRDefault="00464EB8" w:rsidP="00464EB8"/>
        </w:tc>
      </w:tr>
      <w:tr w:rsidR="00464EB8" w14:paraId="7BA233E5" w14:textId="77777777" w:rsidTr="00B62C46">
        <w:tc>
          <w:tcPr>
            <w:tcW w:w="4508" w:type="dxa"/>
          </w:tcPr>
          <w:p w14:paraId="072D902A" w14:textId="74911C3C" w:rsidR="00464EB8" w:rsidRDefault="00464EB8" w:rsidP="008F23E6">
            <w:pPr>
              <w:jc w:val="left"/>
              <w:rPr>
                <w:b/>
                <w:bCs/>
              </w:rPr>
            </w:pPr>
          </w:p>
        </w:tc>
        <w:tc>
          <w:tcPr>
            <w:tcW w:w="4508" w:type="dxa"/>
          </w:tcPr>
          <w:p w14:paraId="7A006150" w14:textId="77777777" w:rsidR="00464EB8" w:rsidRDefault="00464EB8" w:rsidP="00464EB8"/>
        </w:tc>
      </w:tr>
      <w:tr w:rsidR="00464EB8" w14:paraId="5A279DED" w14:textId="77777777" w:rsidTr="00B62C46">
        <w:tc>
          <w:tcPr>
            <w:tcW w:w="4508" w:type="dxa"/>
          </w:tcPr>
          <w:p w14:paraId="78229158" w14:textId="737A38FB" w:rsidR="00464EB8" w:rsidRDefault="00AA08B3" w:rsidP="008F23E6">
            <w:pPr>
              <w:jc w:val="left"/>
              <w:rPr>
                <w:b/>
                <w:bCs/>
              </w:rPr>
            </w:pPr>
            <w:r>
              <w:rPr>
                <w:noProof/>
              </w:rPr>
              <w:drawing>
                <wp:anchor distT="0" distB="0" distL="114300" distR="114300" simplePos="0" relativeHeight="251662336" behindDoc="0" locked="0" layoutInCell="1" allowOverlap="1" wp14:anchorId="764FD939" wp14:editId="61971F36">
                  <wp:simplePos x="0" y="0"/>
                  <wp:positionH relativeFrom="column">
                    <wp:posOffset>527818</wp:posOffset>
                  </wp:positionH>
                  <wp:positionV relativeFrom="paragraph">
                    <wp:posOffset>-265918</wp:posOffset>
                  </wp:positionV>
                  <wp:extent cx="735965" cy="735965"/>
                  <wp:effectExtent l="0" t="0" r="6985" b="0"/>
                  <wp:wrapNone/>
                  <wp:docPr id="238" name="Picture 238"/>
                  <wp:cNvGraphicFramePr/>
                  <a:graphic xmlns:a="http://schemas.openxmlformats.org/drawingml/2006/main">
                    <a:graphicData uri="http://schemas.openxmlformats.org/drawingml/2006/picture">
                      <pic:pic xmlns:pic="http://schemas.openxmlformats.org/drawingml/2006/picture">
                        <pic:nvPicPr>
                          <pic:cNvPr id="238" name="Picture 238"/>
                          <pic:cNvPicPr/>
                        </pic:nvPicPr>
                        <pic:blipFill>
                          <a:blip r:embed="rId10"/>
                          <a:stretch>
                            <a:fillRect/>
                          </a:stretch>
                        </pic:blipFill>
                        <pic:spPr>
                          <a:xfrm>
                            <a:off x="0" y="0"/>
                            <a:ext cx="735965" cy="735965"/>
                          </a:xfrm>
                          <a:prstGeom prst="rect">
                            <a:avLst/>
                          </a:prstGeom>
                        </pic:spPr>
                      </pic:pic>
                    </a:graphicData>
                  </a:graphic>
                </wp:anchor>
              </w:drawing>
            </w:r>
          </w:p>
        </w:tc>
        <w:tc>
          <w:tcPr>
            <w:tcW w:w="4508" w:type="dxa"/>
          </w:tcPr>
          <w:p w14:paraId="612EC425" w14:textId="77777777" w:rsidR="00464EB8" w:rsidRDefault="00464EB8" w:rsidP="00464EB8"/>
        </w:tc>
      </w:tr>
      <w:tr w:rsidR="00464EB8" w14:paraId="6849F0DC" w14:textId="77777777" w:rsidTr="00B62C46">
        <w:tc>
          <w:tcPr>
            <w:tcW w:w="4508" w:type="dxa"/>
          </w:tcPr>
          <w:p w14:paraId="0B86E695" w14:textId="0CF3791E" w:rsidR="00464EB8" w:rsidRDefault="00464EB8" w:rsidP="008F23E6">
            <w:pPr>
              <w:jc w:val="left"/>
              <w:rPr>
                <w:b/>
                <w:bCs/>
              </w:rPr>
            </w:pPr>
            <w:r>
              <w:rPr>
                <w:b/>
                <w:bCs/>
              </w:rPr>
              <w:t>NOMMEL ISANAR L. AMOLAT</w:t>
            </w:r>
          </w:p>
        </w:tc>
        <w:tc>
          <w:tcPr>
            <w:tcW w:w="4508" w:type="dxa"/>
          </w:tcPr>
          <w:p w14:paraId="5148935B" w14:textId="77777777" w:rsidR="00464EB8" w:rsidRDefault="00464EB8" w:rsidP="00464EB8"/>
        </w:tc>
      </w:tr>
      <w:tr w:rsidR="00464EB8" w14:paraId="1A1244D2" w14:textId="77777777" w:rsidTr="00B62C46">
        <w:tc>
          <w:tcPr>
            <w:tcW w:w="4508" w:type="dxa"/>
          </w:tcPr>
          <w:p w14:paraId="2CE287B5" w14:textId="5B29A99A" w:rsidR="00464EB8" w:rsidRDefault="00464EB8" w:rsidP="008F23E6">
            <w:pPr>
              <w:jc w:val="left"/>
              <w:rPr>
                <w:b/>
                <w:bCs/>
              </w:rPr>
            </w:pPr>
          </w:p>
        </w:tc>
        <w:tc>
          <w:tcPr>
            <w:tcW w:w="4508" w:type="dxa"/>
          </w:tcPr>
          <w:p w14:paraId="097CF6BC" w14:textId="77777777" w:rsidR="00464EB8" w:rsidRDefault="00464EB8" w:rsidP="00464EB8"/>
        </w:tc>
      </w:tr>
      <w:tr w:rsidR="00464EB8" w14:paraId="3DBD1E84" w14:textId="77777777" w:rsidTr="00B62C46">
        <w:tc>
          <w:tcPr>
            <w:tcW w:w="4508" w:type="dxa"/>
          </w:tcPr>
          <w:p w14:paraId="01029388" w14:textId="20B84868" w:rsidR="00464EB8" w:rsidRPr="00464EB8" w:rsidRDefault="00464EB8" w:rsidP="008F23E6">
            <w:pPr>
              <w:jc w:val="left"/>
            </w:pPr>
            <w:r>
              <w:t>Bachelor of Science in Information Technology</w:t>
            </w:r>
          </w:p>
        </w:tc>
        <w:tc>
          <w:tcPr>
            <w:tcW w:w="4508" w:type="dxa"/>
          </w:tcPr>
          <w:p w14:paraId="5AE27C08" w14:textId="77777777" w:rsidR="00464EB8" w:rsidRDefault="00464EB8" w:rsidP="00464EB8"/>
        </w:tc>
      </w:tr>
      <w:tr w:rsidR="007117DB" w14:paraId="1174C526" w14:textId="77777777" w:rsidTr="00B62C46">
        <w:tc>
          <w:tcPr>
            <w:tcW w:w="4508" w:type="dxa"/>
          </w:tcPr>
          <w:p w14:paraId="2A717E8B" w14:textId="77777777" w:rsidR="007117DB" w:rsidRDefault="007117DB" w:rsidP="008F23E6">
            <w:pPr>
              <w:jc w:val="left"/>
            </w:pPr>
          </w:p>
        </w:tc>
        <w:tc>
          <w:tcPr>
            <w:tcW w:w="4508" w:type="dxa"/>
          </w:tcPr>
          <w:p w14:paraId="5F105AB5" w14:textId="77777777" w:rsidR="007117DB" w:rsidRDefault="007117DB" w:rsidP="00464EB8"/>
        </w:tc>
      </w:tr>
      <w:tr w:rsidR="007117DB" w14:paraId="5DE98FD1" w14:textId="77777777" w:rsidTr="00B62C46">
        <w:tc>
          <w:tcPr>
            <w:tcW w:w="4508" w:type="dxa"/>
          </w:tcPr>
          <w:p w14:paraId="46722AB6" w14:textId="77777777" w:rsidR="007117DB" w:rsidRDefault="007117DB" w:rsidP="008F23E6">
            <w:pPr>
              <w:jc w:val="left"/>
            </w:pPr>
          </w:p>
        </w:tc>
        <w:tc>
          <w:tcPr>
            <w:tcW w:w="4508" w:type="dxa"/>
          </w:tcPr>
          <w:p w14:paraId="24DD6E9F" w14:textId="77777777" w:rsidR="007117DB" w:rsidRDefault="007117DB" w:rsidP="00464EB8"/>
        </w:tc>
      </w:tr>
      <w:tr w:rsidR="007117DB" w14:paraId="06048347" w14:textId="77777777" w:rsidTr="00B62C46">
        <w:tc>
          <w:tcPr>
            <w:tcW w:w="4508" w:type="dxa"/>
          </w:tcPr>
          <w:p w14:paraId="5CC90814" w14:textId="6D5D67F8" w:rsidR="007117DB" w:rsidRDefault="007117DB" w:rsidP="008F23E6">
            <w:pPr>
              <w:jc w:val="left"/>
            </w:pPr>
            <w:r>
              <w:t>Recommending Approval:</w:t>
            </w:r>
          </w:p>
        </w:tc>
        <w:tc>
          <w:tcPr>
            <w:tcW w:w="4508" w:type="dxa"/>
          </w:tcPr>
          <w:p w14:paraId="2747BC03" w14:textId="77777777" w:rsidR="007117DB" w:rsidRDefault="007117DB" w:rsidP="00464EB8"/>
        </w:tc>
      </w:tr>
      <w:tr w:rsidR="007117DB" w14:paraId="4DEDEC16" w14:textId="77777777" w:rsidTr="00B62C46">
        <w:tc>
          <w:tcPr>
            <w:tcW w:w="4508" w:type="dxa"/>
          </w:tcPr>
          <w:p w14:paraId="0215DFC1" w14:textId="77777777" w:rsidR="007117DB" w:rsidRDefault="007117DB" w:rsidP="008F23E6">
            <w:pPr>
              <w:jc w:val="left"/>
            </w:pPr>
          </w:p>
        </w:tc>
        <w:tc>
          <w:tcPr>
            <w:tcW w:w="4508" w:type="dxa"/>
          </w:tcPr>
          <w:p w14:paraId="1C35904F" w14:textId="77777777" w:rsidR="007117DB" w:rsidRDefault="007117DB" w:rsidP="00464EB8"/>
        </w:tc>
      </w:tr>
      <w:tr w:rsidR="007117DB" w14:paraId="70B8B9A8" w14:textId="77777777" w:rsidTr="00B62C46">
        <w:tc>
          <w:tcPr>
            <w:tcW w:w="4508" w:type="dxa"/>
          </w:tcPr>
          <w:p w14:paraId="700C835F" w14:textId="77777777" w:rsidR="007117DB" w:rsidRDefault="007117DB" w:rsidP="008F23E6">
            <w:pPr>
              <w:jc w:val="left"/>
            </w:pPr>
          </w:p>
        </w:tc>
        <w:tc>
          <w:tcPr>
            <w:tcW w:w="4508" w:type="dxa"/>
          </w:tcPr>
          <w:p w14:paraId="2B18C7E1" w14:textId="77777777" w:rsidR="007117DB" w:rsidRDefault="007117DB" w:rsidP="00464EB8"/>
        </w:tc>
      </w:tr>
      <w:tr w:rsidR="007117DB" w14:paraId="1F357983" w14:textId="77777777" w:rsidTr="00B62C46">
        <w:tc>
          <w:tcPr>
            <w:tcW w:w="4508" w:type="dxa"/>
          </w:tcPr>
          <w:p w14:paraId="332F2C14" w14:textId="4C98C342" w:rsidR="007117DB" w:rsidRPr="007117DB" w:rsidRDefault="007117DB" w:rsidP="008F23E6">
            <w:pPr>
              <w:jc w:val="left"/>
              <w:rPr>
                <w:b/>
                <w:bCs/>
              </w:rPr>
            </w:pPr>
            <w:r>
              <w:rPr>
                <w:b/>
                <w:bCs/>
              </w:rPr>
              <w:t>KHWEEN PRINCESS MONCAYO</w:t>
            </w:r>
          </w:p>
        </w:tc>
        <w:tc>
          <w:tcPr>
            <w:tcW w:w="4508" w:type="dxa"/>
          </w:tcPr>
          <w:p w14:paraId="33BAC572" w14:textId="0002FFC7" w:rsidR="007117DB" w:rsidRPr="007117DB" w:rsidRDefault="007117DB" w:rsidP="00464EB8">
            <w:pPr>
              <w:rPr>
                <w:b/>
                <w:bCs/>
              </w:rPr>
            </w:pPr>
            <w:r>
              <w:rPr>
                <w:b/>
                <w:bCs/>
              </w:rPr>
              <w:t>PAOLO M. RODRIGUEZ</w:t>
            </w:r>
          </w:p>
        </w:tc>
      </w:tr>
      <w:tr w:rsidR="007117DB" w14:paraId="33CC7660" w14:textId="77777777" w:rsidTr="00B62C46">
        <w:tc>
          <w:tcPr>
            <w:tcW w:w="4508" w:type="dxa"/>
          </w:tcPr>
          <w:p w14:paraId="2C6F5D80" w14:textId="44091A17" w:rsidR="007117DB" w:rsidRPr="007117DB" w:rsidRDefault="007117DB" w:rsidP="008F23E6">
            <w:pPr>
              <w:jc w:val="left"/>
            </w:pPr>
            <w:r>
              <w:t>Thesis Adviser</w:t>
            </w:r>
          </w:p>
        </w:tc>
        <w:tc>
          <w:tcPr>
            <w:tcW w:w="4508" w:type="dxa"/>
          </w:tcPr>
          <w:p w14:paraId="4762C92C" w14:textId="1148F1B8" w:rsidR="007117DB" w:rsidRPr="007117DB" w:rsidRDefault="007117DB" w:rsidP="00464EB8">
            <w:r>
              <w:t>Technical Critic</w:t>
            </w:r>
          </w:p>
        </w:tc>
      </w:tr>
      <w:tr w:rsidR="007117DB" w14:paraId="3BF9CA2D" w14:textId="77777777" w:rsidTr="00B62C46">
        <w:tc>
          <w:tcPr>
            <w:tcW w:w="4508" w:type="dxa"/>
          </w:tcPr>
          <w:p w14:paraId="030C9BE2" w14:textId="77777777" w:rsidR="007117DB" w:rsidRDefault="007117DB" w:rsidP="008F23E6">
            <w:pPr>
              <w:jc w:val="left"/>
            </w:pPr>
          </w:p>
        </w:tc>
        <w:tc>
          <w:tcPr>
            <w:tcW w:w="4508" w:type="dxa"/>
          </w:tcPr>
          <w:p w14:paraId="15C4DA5C" w14:textId="77777777" w:rsidR="007117DB" w:rsidRDefault="007117DB" w:rsidP="00464EB8"/>
        </w:tc>
      </w:tr>
      <w:tr w:rsidR="007117DB" w14:paraId="6A91304F" w14:textId="77777777" w:rsidTr="00B62C46">
        <w:tc>
          <w:tcPr>
            <w:tcW w:w="4508" w:type="dxa"/>
          </w:tcPr>
          <w:p w14:paraId="71365C55" w14:textId="77777777" w:rsidR="007117DB" w:rsidRDefault="007117DB" w:rsidP="008F23E6">
            <w:pPr>
              <w:jc w:val="left"/>
            </w:pPr>
          </w:p>
        </w:tc>
        <w:tc>
          <w:tcPr>
            <w:tcW w:w="4508" w:type="dxa"/>
          </w:tcPr>
          <w:p w14:paraId="4D810B09" w14:textId="77777777" w:rsidR="007117DB" w:rsidRDefault="007117DB" w:rsidP="00464EB8"/>
        </w:tc>
      </w:tr>
      <w:tr w:rsidR="007117DB" w14:paraId="0805A32D" w14:textId="77777777" w:rsidTr="00B62C46">
        <w:tc>
          <w:tcPr>
            <w:tcW w:w="4508" w:type="dxa"/>
          </w:tcPr>
          <w:p w14:paraId="28159148" w14:textId="4B9EAA4D" w:rsidR="007117DB" w:rsidRPr="007117DB" w:rsidRDefault="007117DB" w:rsidP="008F23E6">
            <w:pPr>
              <w:jc w:val="left"/>
              <w:rPr>
                <w:b/>
                <w:bCs/>
              </w:rPr>
            </w:pPr>
            <w:r>
              <w:rPr>
                <w:b/>
                <w:bCs/>
              </w:rPr>
              <w:t>JOSHUA A. GUEVARRA</w:t>
            </w:r>
          </w:p>
        </w:tc>
        <w:tc>
          <w:tcPr>
            <w:tcW w:w="4508" w:type="dxa"/>
          </w:tcPr>
          <w:p w14:paraId="5E734AB3" w14:textId="5A0C4962" w:rsidR="007117DB" w:rsidRPr="007117DB" w:rsidRDefault="007117DB" w:rsidP="00464EB8">
            <w:pPr>
              <w:rPr>
                <w:b/>
                <w:bCs/>
              </w:rPr>
            </w:pPr>
            <w:r>
              <w:rPr>
                <w:b/>
                <w:bCs/>
              </w:rPr>
              <w:t>DONNALYN B. MONTALLANA, MIT</w:t>
            </w:r>
          </w:p>
        </w:tc>
      </w:tr>
      <w:tr w:rsidR="007117DB" w14:paraId="4F8783FC" w14:textId="77777777" w:rsidTr="00B62C46">
        <w:tc>
          <w:tcPr>
            <w:tcW w:w="4508" w:type="dxa"/>
          </w:tcPr>
          <w:p w14:paraId="472DE45D" w14:textId="549BF09E" w:rsidR="007117DB" w:rsidRPr="007117DB" w:rsidRDefault="007117DB" w:rsidP="008F23E6">
            <w:pPr>
              <w:jc w:val="left"/>
            </w:pPr>
            <w:r>
              <w:t>Department Research Coordinator</w:t>
            </w:r>
          </w:p>
        </w:tc>
        <w:tc>
          <w:tcPr>
            <w:tcW w:w="4508" w:type="dxa"/>
          </w:tcPr>
          <w:p w14:paraId="469EA75D" w14:textId="00E07616" w:rsidR="007117DB" w:rsidRPr="007117DB" w:rsidRDefault="007117DB" w:rsidP="00464EB8">
            <w:r>
              <w:t>Department Chairperson</w:t>
            </w:r>
          </w:p>
        </w:tc>
      </w:tr>
      <w:tr w:rsidR="007117DB" w14:paraId="567550B9" w14:textId="77777777" w:rsidTr="00B62C46">
        <w:tc>
          <w:tcPr>
            <w:tcW w:w="4508" w:type="dxa"/>
          </w:tcPr>
          <w:p w14:paraId="57043EA8" w14:textId="77777777" w:rsidR="007117DB" w:rsidRDefault="007117DB" w:rsidP="008F23E6">
            <w:pPr>
              <w:jc w:val="left"/>
            </w:pPr>
          </w:p>
        </w:tc>
        <w:tc>
          <w:tcPr>
            <w:tcW w:w="4508" w:type="dxa"/>
          </w:tcPr>
          <w:p w14:paraId="58E4A406" w14:textId="77777777" w:rsidR="007117DB" w:rsidRDefault="007117DB" w:rsidP="00464EB8"/>
        </w:tc>
      </w:tr>
      <w:tr w:rsidR="007117DB" w14:paraId="6EC753A3" w14:textId="77777777" w:rsidTr="00B62C46">
        <w:tc>
          <w:tcPr>
            <w:tcW w:w="4508" w:type="dxa"/>
          </w:tcPr>
          <w:p w14:paraId="1B1CFEDB" w14:textId="77777777" w:rsidR="007117DB" w:rsidRDefault="007117DB" w:rsidP="008F23E6">
            <w:pPr>
              <w:jc w:val="left"/>
            </w:pPr>
          </w:p>
        </w:tc>
        <w:tc>
          <w:tcPr>
            <w:tcW w:w="4508" w:type="dxa"/>
          </w:tcPr>
          <w:p w14:paraId="4269C56A" w14:textId="77777777" w:rsidR="007117DB" w:rsidRDefault="007117DB" w:rsidP="00464EB8"/>
        </w:tc>
      </w:tr>
      <w:tr w:rsidR="007117DB" w14:paraId="2A96EAD7" w14:textId="77777777" w:rsidTr="00B62C46">
        <w:tc>
          <w:tcPr>
            <w:tcW w:w="4508" w:type="dxa"/>
          </w:tcPr>
          <w:p w14:paraId="35EA5730" w14:textId="7BB45818" w:rsidR="007117DB" w:rsidRPr="007117DB" w:rsidRDefault="007117DB" w:rsidP="008F23E6">
            <w:pPr>
              <w:jc w:val="left"/>
              <w:rPr>
                <w:b/>
                <w:bCs/>
              </w:rPr>
            </w:pPr>
            <w:r>
              <w:rPr>
                <w:b/>
                <w:bCs/>
              </w:rPr>
              <w:t>DONNALYN B. MONTALLANA, MIT</w:t>
            </w:r>
          </w:p>
        </w:tc>
        <w:tc>
          <w:tcPr>
            <w:tcW w:w="4508" w:type="dxa"/>
          </w:tcPr>
          <w:p w14:paraId="7A1FA201" w14:textId="77777777" w:rsidR="007117DB" w:rsidRDefault="007117DB" w:rsidP="00464EB8"/>
        </w:tc>
      </w:tr>
      <w:tr w:rsidR="007117DB" w14:paraId="51E14B76" w14:textId="77777777" w:rsidTr="00B62C46">
        <w:tc>
          <w:tcPr>
            <w:tcW w:w="4508" w:type="dxa"/>
          </w:tcPr>
          <w:p w14:paraId="23731B44" w14:textId="350A68EB" w:rsidR="007117DB" w:rsidRPr="007117DB" w:rsidRDefault="007117DB" w:rsidP="008F23E6">
            <w:pPr>
              <w:jc w:val="left"/>
            </w:pPr>
            <w:r>
              <w:t>Campus Research Coordinator</w:t>
            </w:r>
          </w:p>
        </w:tc>
        <w:tc>
          <w:tcPr>
            <w:tcW w:w="4508" w:type="dxa"/>
          </w:tcPr>
          <w:p w14:paraId="11E9D01B" w14:textId="77777777" w:rsidR="007117DB" w:rsidRDefault="007117DB" w:rsidP="00464EB8"/>
        </w:tc>
      </w:tr>
      <w:tr w:rsidR="007117DB" w14:paraId="6534B5FD" w14:textId="77777777" w:rsidTr="00B62C46">
        <w:tc>
          <w:tcPr>
            <w:tcW w:w="4508" w:type="dxa"/>
          </w:tcPr>
          <w:p w14:paraId="389FFC42" w14:textId="77777777" w:rsidR="007117DB" w:rsidRDefault="007117DB" w:rsidP="008F23E6">
            <w:pPr>
              <w:jc w:val="left"/>
            </w:pPr>
          </w:p>
        </w:tc>
        <w:tc>
          <w:tcPr>
            <w:tcW w:w="4508" w:type="dxa"/>
          </w:tcPr>
          <w:p w14:paraId="6C9D2F83" w14:textId="77777777" w:rsidR="007117DB" w:rsidRDefault="007117DB" w:rsidP="00464EB8"/>
        </w:tc>
      </w:tr>
      <w:tr w:rsidR="007117DB" w14:paraId="3DEE4EAE" w14:textId="77777777" w:rsidTr="00B62C46">
        <w:tc>
          <w:tcPr>
            <w:tcW w:w="4508" w:type="dxa"/>
          </w:tcPr>
          <w:p w14:paraId="27CFC8B4" w14:textId="77777777" w:rsidR="007117DB" w:rsidRDefault="007117DB" w:rsidP="008F23E6">
            <w:pPr>
              <w:jc w:val="left"/>
            </w:pPr>
          </w:p>
        </w:tc>
        <w:tc>
          <w:tcPr>
            <w:tcW w:w="4508" w:type="dxa"/>
          </w:tcPr>
          <w:p w14:paraId="69535B9C" w14:textId="77777777" w:rsidR="007117DB" w:rsidRDefault="007117DB" w:rsidP="00464EB8"/>
        </w:tc>
      </w:tr>
      <w:tr w:rsidR="007117DB" w14:paraId="4B192A9C" w14:textId="77777777" w:rsidTr="00B62C46">
        <w:tc>
          <w:tcPr>
            <w:tcW w:w="4508" w:type="dxa"/>
          </w:tcPr>
          <w:p w14:paraId="53CDA14C" w14:textId="308BD61D" w:rsidR="007117DB" w:rsidRDefault="007117DB" w:rsidP="008F23E6">
            <w:pPr>
              <w:jc w:val="left"/>
            </w:pPr>
            <w:r>
              <w:t>Approved by:</w:t>
            </w:r>
          </w:p>
        </w:tc>
        <w:tc>
          <w:tcPr>
            <w:tcW w:w="4508" w:type="dxa"/>
          </w:tcPr>
          <w:p w14:paraId="12B1D3DB" w14:textId="77777777" w:rsidR="007117DB" w:rsidRDefault="007117DB" w:rsidP="00464EB8"/>
        </w:tc>
      </w:tr>
      <w:tr w:rsidR="007117DB" w14:paraId="0189BECD" w14:textId="77777777" w:rsidTr="00B62C46">
        <w:tc>
          <w:tcPr>
            <w:tcW w:w="4508" w:type="dxa"/>
          </w:tcPr>
          <w:p w14:paraId="5C101125" w14:textId="77777777" w:rsidR="007117DB" w:rsidRDefault="007117DB" w:rsidP="008F23E6">
            <w:pPr>
              <w:jc w:val="left"/>
            </w:pPr>
          </w:p>
        </w:tc>
        <w:tc>
          <w:tcPr>
            <w:tcW w:w="4508" w:type="dxa"/>
          </w:tcPr>
          <w:p w14:paraId="6F6E9CFE" w14:textId="77777777" w:rsidR="007117DB" w:rsidRDefault="007117DB" w:rsidP="00464EB8"/>
        </w:tc>
      </w:tr>
      <w:tr w:rsidR="007117DB" w14:paraId="761150F7" w14:textId="77777777" w:rsidTr="00B62C46">
        <w:tc>
          <w:tcPr>
            <w:tcW w:w="4508" w:type="dxa"/>
          </w:tcPr>
          <w:p w14:paraId="4C75CF8D" w14:textId="77777777" w:rsidR="007117DB" w:rsidRDefault="007117DB" w:rsidP="008F23E6">
            <w:pPr>
              <w:jc w:val="left"/>
            </w:pPr>
          </w:p>
        </w:tc>
        <w:tc>
          <w:tcPr>
            <w:tcW w:w="4508" w:type="dxa"/>
          </w:tcPr>
          <w:p w14:paraId="5EA8354A" w14:textId="77777777" w:rsidR="007117DB" w:rsidRDefault="007117DB" w:rsidP="00464EB8"/>
        </w:tc>
      </w:tr>
      <w:tr w:rsidR="007117DB" w14:paraId="02682578" w14:textId="77777777" w:rsidTr="00B62C46">
        <w:tc>
          <w:tcPr>
            <w:tcW w:w="4508" w:type="dxa"/>
          </w:tcPr>
          <w:p w14:paraId="1A2840A4" w14:textId="6FC5D56C" w:rsidR="007117DB" w:rsidRPr="007117DB" w:rsidRDefault="007117DB" w:rsidP="008F23E6">
            <w:pPr>
              <w:jc w:val="left"/>
              <w:rPr>
                <w:b/>
                <w:bCs/>
              </w:rPr>
            </w:pPr>
            <w:r>
              <w:rPr>
                <w:b/>
                <w:bCs/>
              </w:rPr>
              <w:t>MENVYLUZ S. MACALALAD, MBA</w:t>
            </w:r>
          </w:p>
        </w:tc>
        <w:tc>
          <w:tcPr>
            <w:tcW w:w="4508" w:type="dxa"/>
          </w:tcPr>
          <w:p w14:paraId="1544907F" w14:textId="77777777" w:rsidR="007117DB" w:rsidRDefault="007117DB" w:rsidP="00464EB8"/>
        </w:tc>
      </w:tr>
      <w:tr w:rsidR="007117DB" w14:paraId="7412A1D2" w14:textId="77777777" w:rsidTr="00B62C46">
        <w:tc>
          <w:tcPr>
            <w:tcW w:w="4508" w:type="dxa"/>
          </w:tcPr>
          <w:p w14:paraId="6780AE9C" w14:textId="7EE014E5" w:rsidR="007117DB" w:rsidRPr="007117DB" w:rsidRDefault="007117DB" w:rsidP="008F23E6">
            <w:pPr>
              <w:jc w:val="left"/>
            </w:pPr>
            <w:r>
              <w:t>Campus Administrator</w:t>
            </w:r>
          </w:p>
        </w:tc>
        <w:tc>
          <w:tcPr>
            <w:tcW w:w="4508" w:type="dxa"/>
          </w:tcPr>
          <w:p w14:paraId="4EB7966D" w14:textId="77777777" w:rsidR="007117DB" w:rsidRDefault="007117DB" w:rsidP="00464EB8"/>
        </w:tc>
      </w:tr>
    </w:tbl>
    <w:p w14:paraId="1D0440C5" w14:textId="3D4A9072" w:rsidR="00464EB8" w:rsidRPr="00CA1134" w:rsidRDefault="00464EB8" w:rsidP="00464EB8"/>
    <w:sectPr w:rsidR="00464EB8" w:rsidRPr="00CA1134" w:rsidSect="002F7CD1">
      <w:headerReference w:type="first" r:id="rId1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0D2958" w14:textId="77777777" w:rsidR="00C82A4B" w:rsidRDefault="00C82A4B" w:rsidP="008640C9">
      <w:r>
        <w:separator/>
      </w:r>
    </w:p>
  </w:endnote>
  <w:endnote w:type="continuationSeparator" w:id="0">
    <w:p w14:paraId="43AB5738" w14:textId="77777777" w:rsidR="00C82A4B" w:rsidRDefault="00C82A4B"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F4444" w14:textId="77777777" w:rsidR="00C82A4B" w:rsidRDefault="00C82A4B" w:rsidP="008640C9">
      <w:r>
        <w:separator/>
      </w:r>
    </w:p>
  </w:footnote>
  <w:footnote w:type="continuationSeparator" w:id="0">
    <w:p w14:paraId="215B065C" w14:textId="77777777" w:rsidR="00C82A4B" w:rsidRDefault="00C82A4B" w:rsidP="008640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5037"/>
      <w:gridCol w:w="1995"/>
    </w:tblGrid>
    <w:tr w:rsidR="002F7CD1" w14:paraId="0ABD6DFF" w14:textId="77777777" w:rsidTr="00927440">
      <w:tc>
        <w:tcPr>
          <w:tcW w:w="1105" w:type="pct"/>
          <w:vAlign w:val="center"/>
        </w:tcPr>
        <w:p w14:paraId="2D4CB245" w14:textId="77777777" w:rsidR="002F7CD1" w:rsidRDefault="002F7CD1" w:rsidP="002F7CD1">
          <w:pPr>
            <w:pStyle w:val="Header"/>
            <w:jc w:val="right"/>
          </w:pPr>
          <w:r w:rsidRPr="0046545D">
            <w:rPr>
              <w:noProof/>
            </w:rPr>
            <w:drawing>
              <wp:inline distT="0" distB="0" distL="0" distR="0" wp14:anchorId="20318630" wp14:editId="26F59BE8">
                <wp:extent cx="685800" cy="685800"/>
                <wp:effectExtent l="0" t="0" r="0" b="0"/>
                <wp:docPr id="1" name="Picture 1" descr="Cavite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vite State University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2790" w:type="pct"/>
        </w:tcPr>
        <w:p w14:paraId="725FBBF5" w14:textId="77777777" w:rsidR="002F7CD1" w:rsidRPr="0046545D" w:rsidRDefault="002F7CD1" w:rsidP="002F7CD1">
          <w:pPr>
            <w:pStyle w:val="Header"/>
            <w:jc w:val="center"/>
          </w:pPr>
          <w:r w:rsidRPr="0046545D">
            <w:t>Republic of the Philippines</w:t>
          </w:r>
        </w:p>
        <w:p w14:paraId="5DBA9D5D" w14:textId="77777777" w:rsidR="002F7CD1" w:rsidRPr="0046545D" w:rsidRDefault="002F7CD1" w:rsidP="002F7CD1">
          <w:pPr>
            <w:pStyle w:val="Header"/>
            <w:jc w:val="center"/>
            <w:rPr>
              <w:b/>
              <w:bCs/>
            </w:rPr>
          </w:pPr>
          <w:r w:rsidRPr="0046545D">
            <w:rPr>
              <w:b/>
              <w:bCs/>
            </w:rPr>
            <w:t>CAVITE STATE UNIVERSITY</w:t>
          </w:r>
        </w:p>
        <w:p w14:paraId="5B33E043" w14:textId="77777777" w:rsidR="002F7CD1" w:rsidRPr="0046545D" w:rsidRDefault="002F7CD1" w:rsidP="002F7CD1">
          <w:pPr>
            <w:pStyle w:val="Header"/>
            <w:jc w:val="center"/>
            <w:rPr>
              <w:b/>
              <w:bCs/>
            </w:rPr>
          </w:pPr>
          <w:r w:rsidRPr="0046545D">
            <w:rPr>
              <w:b/>
              <w:bCs/>
            </w:rPr>
            <w:t>Bacoor</w:t>
          </w:r>
          <w:r>
            <w:rPr>
              <w:b/>
              <w:bCs/>
            </w:rPr>
            <w:t xml:space="preserve"> City</w:t>
          </w:r>
          <w:r w:rsidRPr="0046545D">
            <w:rPr>
              <w:b/>
              <w:bCs/>
            </w:rPr>
            <w:t xml:space="preserve"> Campus</w:t>
          </w:r>
        </w:p>
        <w:p w14:paraId="702F3E42" w14:textId="77777777" w:rsidR="002F7CD1" w:rsidRPr="0046545D" w:rsidRDefault="002F7CD1" w:rsidP="002F7CD1">
          <w:pPr>
            <w:pStyle w:val="Header"/>
            <w:jc w:val="center"/>
          </w:pPr>
          <w:r w:rsidRPr="0046545D">
            <w:t>SHIV, Molino VI, City of Bacoor</w:t>
          </w:r>
        </w:p>
        <w:p w14:paraId="5F745499" w14:textId="77777777" w:rsidR="002F7CD1" w:rsidRDefault="002F7CD1" w:rsidP="002F7CD1">
          <w:pPr>
            <w:pStyle w:val="Header"/>
            <w:jc w:val="center"/>
          </w:pPr>
          <w:r>
            <w:sym w:font="Wingdings 2" w:char="F027"/>
          </w:r>
          <w:r w:rsidRPr="0046545D">
            <w:t xml:space="preserve"> (046) 476-5029</w:t>
          </w:r>
        </w:p>
        <w:p w14:paraId="0CDE5DB5" w14:textId="77777777" w:rsidR="002F7CD1" w:rsidRDefault="002F7CD1" w:rsidP="002F7CD1">
          <w:pPr>
            <w:pStyle w:val="Header"/>
            <w:jc w:val="center"/>
          </w:pPr>
          <w:r w:rsidRPr="005F7127">
            <w:sym w:font="Wingdings" w:char="F02A"/>
          </w:r>
          <w:r>
            <w:t xml:space="preserve"> </w:t>
          </w:r>
          <w:r w:rsidRPr="00D902F4">
            <w:t>cvsubacoor@cvsu.edu.ph</w:t>
          </w:r>
        </w:p>
      </w:tc>
      <w:tc>
        <w:tcPr>
          <w:tcW w:w="1105" w:type="pct"/>
          <w:vAlign w:val="center"/>
        </w:tcPr>
        <w:p w14:paraId="49BDA05A" w14:textId="77777777" w:rsidR="002F7CD1" w:rsidRDefault="002F7CD1" w:rsidP="002F7CD1">
          <w:pPr>
            <w:pStyle w:val="Header"/>
            <w:jc w:val="left"/>
          </w:pPr>
        </w:p>
      </w:tc>
    </w:tr>
  </w:tbl>
  <w:p w14:paraId="51070AC9" w14:textId="77777777" w:rsidR="002F7CD1" w:rsidRDefault="002F7C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2B4AE2"/>
    <w:multiLevelType w:val="hybridMultilevel"/>
    <w:tmpl w:val="D8C6A90A"/>
    <w:lvl w:ilvl="0" w:tplc="48FA001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mwrAUAz5uTSSwAAAA="/>
  </w:docVars>
  <w:rsids>
    <w:rsidRoot w:val="009E532C"/>
    <w:rsid w:val="00000BDD"/>
    <w:rsid w:val="00004A4B"/>
    <w:rsid w:val="00013E3E"/>
    <w:rsid w:val="000428D8"/>
    <w:rsid w:val="00082EAB"/>
    <w:rsid w:val="000A1E96"/>
    <w:rsid w:val="000D430C"/>
    <w:rsid w:val="00107459"/>
    <w:rsid w:val="001841B7"/>
    <w:rsid w:val="001F7B75"/>
    <w:rsid w:val="00214CB1"/>
    <w:rsid w:val="00215963"/>
    <w:rsid w:val="002211A7"/>
    <w:rsid w:val="00225669"/>
    <w:rsid w:val="00246316"/>
    <w:rsid w:val="002636A0"/>
    <w:rsid w:val="002A18D0"/>
    <w:rsid w:val="002C1FF6"/>
    <w:rsid w:val="002E52CA"/>
    <w:rsid w:val="002F7CD1"/>
    <w:rsid w:val="0030273D"/>
    <w:rsid w:val="00312A53"/>
    <w:rsid w:val="003531B2"/>
    <w:rsid w:val="003934E5"/>
    <w:rsid w:val="003A6DE2"/>
    <w:rsid w:val="003D5058"/>
    <w:rsid w:val="003E0E03"/>
    <w:rsid w:val="0041291A"/>
    <w:rsid w:val="00424B5F"/>
    <w:rsid w:val="00464EB8"/>
    <w:rsid w:val="00485435"/>
    <w:rsid w:val="004860CE"/>
    <w:rsid w:val="004C127F"/>
    <w:rsid w:val="004C19EC"/>
    <w:rsid w:val="004F007D"/>
    <w:rsid w:val="00507026"/>
    <w:rsid w:val="0057592C"/>
    <w:rsid w:val="00576368"/>
    <w:rsid w:val="005B268F"/>
    <w:rsid w:val="005B6645"/>
    <w:rsid w:val="00601688"/>
    <w:rsid w:val="006229B1"/>
    <w:rsid w:val="00662AFD"/>
    <w:rsid w:val="006B52F4"/>
    <w:rsid w:val="006E0B59"/>
    <w:rsid w:val="006E4ABC"/>
    <w:rsid w:val="007117DB"/>
    <w:rsid w:val="0072542F"/>
    <w:rsid w:val="0073396B"/>
    <w:rsid w:val="00734D92"/>
    <w:rsid w:val="00754F40"/>
    <w:rsid w:val="0076053C"/>
    <w:rsid w:val="00764506"/>
    <w:rsid w:val="007C0983"/>
    <w:rsid w:val="007C0F95"/>
    <w:rsid w:val="00802E3E"/>
    <w:rsid w:val="00850014"/>
    <w:rsid w:val="008640C9"/>
    <w:rsid w:val="008907BA"/>
    <w:rsid w:val="008B5D1A"/>
    <w:rsid w:val="008F23E6"/>
    <w:rsid w:val="008F348A"/>
    <w:rsid w:val="0090268C"/>
    <w:rsid w:val="00954488"/>
    <w:rsid w:val="00996D49"/>
    <w:rsid w:val="009C513A"/>
    <w:rsid w:val="009E1419"/>
    <w:rsid w:val="009E532C"/>
    <w:rsid w:val="00A2068B"/>
    <w:rsid w:val="00A26EC8"/>
    <w:rsid w:val="00A30DFF"/>
    <w:rsid w:val="00A5286B"/>
    <w:rsid w:val="00A77191"/>
    <w:rsid w:val="00A80497"/>
    <w:rsid w:val="00A9623F"/>
    <w:rsid w:val="00AA08B3"/>
    <w:rsid w:val="00AA2069"/>
    <w:rsid w:val="00AC0BF8"/>
    <w:rsid w:val="00AE0D4C"/>
    <w:rsid w:val="00AE5AE2"/>
    <w:rsid w:val="00B26A59"/>
    <w:rsid w:val="00B27706"/>
    <w:rsid w:val="00B62C46"/>
    <w:rsid w:val="00B70031"/>
    <w:rsid w:val="00B83DC3"/>
    <w:rsid w:val="00BB6790"/>
    <w:rsid w:val="00C243EC"/>
    <w:rsid w:val="00C35652"/>
    <w:rsid w:val="00C576EE"/>
    <w:rsid w:val="00C63974"/>
    <w:rsid w:val="00C70F78"/>
    <w:rsid w:val="00C7518C"/>
    <w:rsid w:val="00C80A3B"/>
    <w:rsid w:val="00C82A4B"/>
    <w:rsid w:val="00CA1134"/>
    <w:rsid w:val="00CA68DD"/>
    <w:rsid w:val="00CC2D85"/>
    <w:rsid w:val="00CE204F"/>
    <w:rsid w:val="00CE2EFD"/>
    <w:rsid w:val="00CE4D44"/>
    <w:rsid w:val="00D054DE"/>
    <w:rsid w:val="00D05E6E"/>
    <w:rsid w:val="00D4474A"/>
    <w:rsid w:val="00D65E12"/>
    <w:rsid w:val="00D7371F"/>
    <w:rsid w:val="00DD3EE2"/>
    <w:rsid w:val="00E218EE"/>
    <w:rsid w:val="00E33831"/>
    <w:rsid w:val="00E6441D"/>
    <w:rsid w:val="00E65D42"/>
    <w:rsid w:val="00E94B1A"/>
    <w:rsid w:val="00F36AC8"/>
    <w:rsid w:val="00F62AED"/>
    <w:rsid w:val="00F77F34"/>
    <w:rsid w:val="00F84EBC"/>
    <w:rsid w:val="00FA23CA"/>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4</Pages>
  <Words>1375</Words>
  <Characters>7842</Characters>
  <Application>Microsoft Office Word</Application>
  <DocSecurity>0</DocSecurity>
  <Lines>65</Lines>
  <Paragraphs>18</Paragraphs>
  <ScaleCrop>false</ScaleCrop>
  <Company/>
  <LinksUpToDate>false</LinksUpToDate>
  <CharactersWithSpaces>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109</cp:revision>
  <cp:lastPrinted>2022-03-06T08:35:00Z</cp:lastPrinted>
  <dcterms:created xsi:type="dcterms:W3CDTF">2022-01-17T06:44:00Z</dcterms:created>
  <dcterms:modified xsi:type="dcterms:W3CDTF">2022-03-06T09:19:00Z</dcterms:modified>
</cp:coreProperties>
</file>